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291836" w14:textId="77777777" w:rsidR="00171209" w:rsidRDefault="00171209" w:rsidP="00E35DE7">
      <w:pPr>
        <w:ind w:left="90"/>
        <w:jc w:val="center"/>
        <w:sectPr w:rsidR="00171209" w:rsidSect="00E35DE7">
          <w:headerReference w:type="default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374" w:right="810" w:bottom="274" w:left="346" w:header="720" w:footer="432" w:gutter="0"/>
          <w:cols w:space="720"/>
          <w:titlePg/>
          <w:docGrid w:linePitch="299"/>
        </w:sectPr>
      </w:pPr>
    </w:p>
    <w:p w14:paraId="511C1AAA" w14:textId="77777777" w:rsidR="00CB3301" w:rsidRDefault="00CB3301" w:rsidP="00E35DE7">
      <w:pPr>
        <w:ind w:left="90"/>
        <w:sectPr w:rsidR="00CB3301" w:rsidSect="00335BAF"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374" w:right="810" w:bottom="274" w:left="810" w:header="720" w:footer="432" w:gutter="0"/>
          <w:cols w:space="720"/>
          <w:titlePg/>
          <w:docGrid w:linePitch="299"/>
        </w:sectPr>
      </w:pPr>
    </w:p>
    <w:p w14:paraId="2030E1C7" w14:textId="77777777" w:rsidR="00CF1B18" w:rsidRPr="00964DCA" w:rsidRDefault="00CF1B18" w:rsidP="5D940387">
      <w:pPr>
        <w:widowControl/>
        <w:shd w:val="clear" w:color="auto" w:fill="FFFFFF" w:themeFill="background1"/>
        <w:autoSpaceDE/>
        <w:autoSpaceDN/>
        <w:spacing w:line="253" w:lineRule="atLeast"/>
        <w:ind w:right="720"/>
        <w:rPr>
          <w:rFonts w:ascii="Arial" w:eastAsia="Arial" w:hAnsi="Arial" w:cs="Arial"/>
          <w:color w:val="242424"/>
          <w:lang w:val="es-CL"/>
        </w:rPr>
      </w:pPr>
      <w:r w:rsidRPr="00964DCA">
        <w:rPr>
          <w:rFonts w:ascii="Arial" w:eastAsia="Arial" w:hAnsi="Arial" w:cs="Arial"/>
          <w:b/>
          <w:bCs/>
          <w:color w:val="242424"/>
          <w:bdr w:val="none" w:sz="0" w:space="0" w:color="auto" w:frame="1"/>
          <w:lang w:val="es-US"/>
        </w:rPr>
        <w:t>PARA PUBLICACIÓN INMEDIATA</w:t>
      </w:r>
    </w:p>
    <w:p w14:paraId="0E5242FF" w14:textId="77777777" w:rsidR="00CF1B18" w:rsidRPr="00964DCA" w:rsidRDefault="00CF1B18" w:rsidP="5D940387">
      <w:pPr>
        <w:widowControl/>
        <w:shd w:val="clear" w:color="auto" w:fill="FFFFFF" w:themeFill="background1"/>
        <w:autoSpaceDE/>
        <w:autoSpaceDN/>
        <w:spacing w:line="253" w:lineRule="atLeast"/>
        <w:ind w:right="720"/>
        <w:rPr>
          <w:rFonts w:ascii="Arial" w:eastAsia="Arial" w:hAnsi="Arial" w:cs="Arial"/>
          <w:color w:val="242424"/>
          <w:lang w:val="es-CL"/>
        </w:rPr>
      </w:pPr>
      <w:r w:rsidRPr="00964DCA">
        <w:rPr>
          <w:rFonts w:ascii="Arial" w:eastAsia="Arial" w:hAnsi="Arial" w:cs="Arial"/>
          <w:b/>
          <w:bCs/>
          <w:color w:val="242424"/>
          <w:bdr w:val="none" w:sz="0" w:space="0" w:color="auto" w:frame="1"/>
          <w:lang w:val="es-US"/>
        </w:rPr>
        <w:t> </w:t>
      </w:r>
    </w:p>
    <w:p w14:paraId="7E8CA280" w14:textId="5788F37F" w:rsidR="00605219" w:rsidRPr="00964DCA" w:rsidRDefault="00605219" w:rsidP="5D940387">
      <w:pPr>
        <w:jc w:val="center"/>
        <w:rPr>
          <w:rFonts w:ascii="Arial" w:eastAsia="Arial" w:hAnsi="Arial" w:cs="Arial"/>
          <w:b/>
          <w:bCs/>
          <w:color w:val="242424"/>
          <w:sz w:val="32"/>
          <w:szCs w:val="32"/>
          <w:bdr w:val="none" w:sz="0" w:space="0" w:color="auto" w:frame="1"/>
          <w:lang w:val="es-CL"/>
        </w:rPr>
      </w:pPr>
      <w:r w:rsidRPr="00964DCA">
        <w:rPr>
          <w:rFonts w:ascii="Arial" w:eastAsia="Arial" w:hAnsi="Arial" w:cs="Arial"/>
          <w:b/>
          <w:bCs/>
          <w:color w:val="242424"/>
          <w:sz w:val="32"/>
          <w:szCs w:val="32"/>
          <w:bdr w:val="none" w:sz="0" w:space="0" w:color="auto" w:frame="1"/>
          <w:lang w:val="es-US"/>
        </w:rPr>
        <w:t xml:space="preserve">La Junta Electoral del Estado de Maryland </w:t>
      </w:r>
      <w:r w:rsidR="00CD72E0" w:rsidRPr="00964DCA">
        <w:rPr>
          <w:rFonts w:ascii="Arial" w:eastAsia="Arial" w:hAnsi="Arial" w:cs="Arial"/>
          <w:b/>
          <w:bCs/>
          <w:color w:val="242424"/>
          <w:sz w:val="32"/>
          <w:szCs w:val="32"/>
          <w:bdr w:val="none" w:sz="0" w:space="0" w:color="auto" w:frame="1"/>
          <w:lang w:val="es-US"/>
        </w:rPr>
        <w:t>Recuerda</w:t>
      </w:r>
      <w:r w:rsidRPr="00964DCA">
        <w:rPr>
          <w:rFonts w:ascii="Arial" w:eastAsia="Arial" w:hAnsi="Arial" w:cs="Arial"/>
          <w:b/>
          <w:bCs/>
          <w:color w:val="242424"/>
          <w:sz w:val="32"/>
          <w:szCs w:val="32"/>
          <w:bdr w:val="none" w:sz="0" w:space="0" w:color="auto" w:frame="1"/>
          <w:lang w:val="es-US"/>
        </w:rPr>
        <w:t xml:space="preserve"> las Opciones de Voto y las Fechas Importantes </w:t>
      </w:r>
      <w:r w:rsidR="00CD72E0" w:rsidRPr="00964DCA">
        <w:rPr>
          <w:rFonts w:ascii="Arial" w:eastAsia="Arial" w:hAnsi="Arial" w:cs="Arial"/>
          <w:b/>
          <w:bCs/>
          <w:color w:val="242424"/>
          <w:sz w:val="32"/>
          <w:szCs w:val="32"/>
          <w:bdr w:val="none" w:sz="0" w:space="0" w:color="auto" w:frame="1"/>
          <w:lang w:val="es-US"/>
        </w:rPr>
        <w:t>en</w:t>
      </w:r>
      <w:r w:rsidRPr="00964DCA">
        <w:rPr>
          <w:rFonts w:ascii="Arial" w:eastAsia="Arial" w:hAnsi="Arial" w:cs="Arial"/>
          <w:b/>
          <w:bCs/>
          <w:color w:val="242424"/>
          <w:sz w:val="32"/>
          <w:szCs w:val="32"/>
          <w:bdr w:val="none" w:sz="0" w:space="0" w:color="auto" w:frame="1"/>
          <w:lang w:val="es-US"/>
        </w:rPr>
        <w:t xml:space="preserve"> las Elecciones Primarias 2026</w:t>
      </w:r>
    </w:p>
    <w:p w14:paraId="4484A839" w14:textId="7442F272" w:rsidR="00CF1B18" w:rsidRPr="00964DCA" w:rsidRDefault="00CF1B18" w:rsidP="5D940387">
      <w:pPr>
        <w:widowControl/>
        <w:shd w:val="clear" w:color="auto" w:fill="FFFFFF" w:themeFill="background1"/>
        <w:autoSpaceDE/>
        <w:autoSpaceDN/>
        <w:jc w:val="center"/>
        <w:rPr>
          <w:rFonts w:ascii="Arial" w:eastAsia="Arial" w:hAnsi="Arial" w:cs="Arial"/>
          <w:color w:val="242424"/>
          <w:lang w:val="es-CL"/>
        </w:rPr>
      </w:pPr>
      <w:r w:rsidRPr="00964DCA">
        <w:rPr>
          <w:rFonts w:ascii="Arial" w:eastAsia="Arial" w:hAnsi="Arial" w:cs="Arial"/>
          <w:b/>
          <w:bCs/>
          <w:color w:val="242424"/>
          <w:bdr w:val="none" w:sz="0" w:space="0" w:color="auto" w:frame="1"/>
          <w:lang w:val="es-US"/>
        </w:rPr>
        <w:t> </w:t>
      </w:r>
    </w:p>
    <w:p w14:paraId="66A27525" w14:textId="4EED0979" w:rsidR="000909A5" w:rsidRPr="00964DCA" w:rsidRDefault="00CF1B18" w:rsidP="5D940387">
      <w:pPr>
        <w:pStyle w:val="xmsonormal"/>
        <w:shd w:val="clear" w:color="auto" w:fill="FFFFFF" w:themeFill="background1"/>
        <w:spacing w:before="0" w:beforeAutospacing="0" w:after="0" w:afterAutospacing="0"/>
        <w:ind w:left="270" w:right="270"/>
        <w:rPr>
          <w:rFonts w:ascii="Arial" w:eastAsia="Arial" w:hAnsi="Arial" w:cs="Arial"/>
          <w:color w:val="242424"/>
          <w:sz w:val="22"/>
          <w:szCs w:val="22"/>
          <w:lang w:val="es-CL"/>
        </w:rPr>
      </w:pPr>
      <w:r w:rsidRPr="00964DCA">
        <w:rPr>
          <w:rFonts w:ascii="Arial" w:eastAsia="Arial" w:hAnsi="Arial" w:cs="Arial"/>
          <w:b/>
          <w:bCs/>
          <w:color w:val="242424"/>
          <w:bdr w:val="none" w:sz="0" w:space="0" w:color="auto" w:frame="1"/>
          <w:lang w:val="es-US"/>
        </w:rPr>
        <w:t>Annapolis, MD (7 de abril de 2026</w:t>
      </w:r>
      <w:r w:rsidR="1E76FC96" w:rsidRPr="00964DCA">
        <w:rPr>
          <w:rFonts w:ascii="Arial" w:eastAsia="Arial" w:hAnsi="Arial" w:cs="Arial"/>
          <w:b/>
          <w:bCs/>
          <w:color w:val="242424"/>
          <w:lang w:val="es-US"/>
        </w:rPr>
        <w:t>) —</w:t>
      </w:r>
      <w:r w:rsidRPr="00964DCA">
        <w:rPr>
          <w:rFonts w:ascii="Arial" w:eastAsia="Arial" w:hAnsi="Arial" w:cs="Arial"/>
          <w:b/>
          <w:bCs/>
          <w:color w:val="242424"/>
          <w:lang w:val="es-US"/>
        </w:rPr>
        <w:t> </w:t>
      </w:r>
      <w:r w:rsidRPr="00964DCA">
        <w:rPr>
          <w:rFonts w:ascii="Arial" w:eastAsia="Arial" w:hAnsi="Arial" w:cs="Arial"/>
          <w:b/>
          <w:bCs/>
          <w:color w:val="242424"/>
          <w:sz w:val="22"/>
          <w:szCs w:val="22"/>
          <w:lang w:val="es-US"/>
        </w:rPr>
        <w:t xml:space="preserve"> </w:t>
      </w:r>
      <w:r w:rsidRPr="00964DCA">
        <w:rPr>
          <w:rFonts w:ascii="Arial" w:eastAsia="Arial" w:hAnsi="Arial" w:cs="Arial"/>
          <w:color w:val="242424"/>
          <w:sz w:val="22"/>
          <w:szCs w:val="22"/>
          <w:lang w:val="es-US"/>
        </w:rPr>
        <w:t>La Elección Primaria de 2026 está cada vez más cerca, por eso hoy la Junta Electoral del Estado de Maryland (SBE) publicó una guía completa con las fechas clave y las opciones de votación disponibles. Para garantizar que cada voz sea escuchada, la SBE destaca las tres formas más convenientes de ejercer el derecho a votar, junto con las fechas clave para ayudar a los electores a planificar la elección.</w:t>
      </w:r>
    </w:p>
    <w:p w14:paraId="0174EED4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/>
        <w:rPr>
          <w:rFonts w:ascii="Arial" w:eastAsia="Arial" w:hAnsi="Arial" w:cs="Arial"/>
          <w:color w:val="242424"/>
          <w:bdr w:val="none" w:sz="0" w:space="0" w:color="auto" w:frame="1"/>
          <w:lang w:val="es-CL"/>
        </w:rPr>
      </w:pP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“Un electorado informado es la base de una elección exitosa”, dijo el </w:t>
      </w:r>
      <w:r w:rsidRPr="00964DCA">
        <w:rPr>
          <w:rFonts w:ascii="Arial" w:eastAsia="Arial" w:hAnsi="Arial" w:cs="Arial"/>
          <w:b/>
          <w:bCs/>
          <w:color w:val="242424"/>
          <w:bdr w:val="none" w:sz="0" w:space="0" w:color="auto" w:frame="1"/>
          <w:lang w:val="es-US"/>
        </w:rPr>
        <w:t xml:space="preserve">Administrador del Estado, Jared </w:t>
      </w:r>
      <w:r w:rsidRPr="00964DCA">
        <w:rPr>
          <w:rFonts w:ascii="Arial" w:eastAsia="Arial" w:hAnsi="Arial" w:cs="Arial"/>
          <w:b/>
          <w:bCs/>
          <w:color w:val="242424"/>
          <w:lang w:val="es-US"/>
        </w:rPr>
        <w:t>DeMarinis.</w:t>
      </w: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 "Ya sea que quiera votar por correo, votar en un centro de votación anticipada o ir a las urnas en el día de las elecciones primarias, queremos que todos los habitantes de Maryland tengan la información que necesitan para votar con confianza".</w:t>
      </w:r>
    </w:p>
    <w:p w14:paraId="55DB9AB0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/>
        <w:rPr>
          <w:rFonts w:ascii="Arial" w:eastAsia="Arial" w:hAnsi="Arial" w:cs="Arial"/>
          <w:color w:val="242424"/>
          <w:lang w:val="es-CL"/>
        </w:rPr>
      </w:pPr>
    </w:p>
    <w:p w14:paraId="7DFADB15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 w:firstLine="720"/>
        <w:rPr>
          <w:rFonts w:ascii="Arial" w:eastAsia="Arial" w:hAnsi="Arial" w:cs="Arial"/>
          <w:b/>
          <w:bCs/>
          <w:color w:val="242424"/>
          <w:u w:val="single"/>
          <w:bdr w:val="none" w:sz="0" w:space="0" w:color="auto" w:frame="1"/>
          <w:lang w:val="es-CL"/>
        </w:rPr>
      </w:pPr>
      <w:r w:rsidRPr="00964DCA">
        <w:rPr>
          <w:rFonts w:ascii="Arial" w:eastAsia="Arial" w:hAnsi="Arial" w:cs="Arial"/>
          <w:b/>
          <w:bCs/>
          <w:color w:val="242424"/>
          <w:u w:val="single"/>
          <w:bdr w:val="none" w:sz="0" w:space="0" w:color="auto" w:frame="1"/>
          <w:lang w:val="es-US"/>
        </w:rPr>
        <w:t>Las tres formas de votar</w:t>
      </w:r>
    </w:p>
    <w:p w14:paraId="3A8B4823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 w:firstLine="720"/>
        <w:rPr>
          <w:rFonts w:ascii="Arial" w:eastAsia="Arial" w:hAnsi="Arial" w:cs="Arial"/>
          <w:color w:val="242424"/>
          <w:lang w:val="es-CL"/>
        </w:rPr>
      </w:pPr>
    </w:p>
    <w:p w14:paraId="5446E506" w14:textId="77777777" w:rsidR="00712989" w:rsidRDefault="000909A5" w:rsidP="00712989">
      <w:pPr>
        <w:widowControl/>
        <w:shd w:val="clear" w:color="auto" w:fill="FFFFFF" w:themeFill="background1"/>
        <w:autoSpaceDE/>
        <w:autoSpaceDN/>
        <w:ind w:left="270" w:right="270"/>
        <w:rPr>
          <w:rFonts w:ascii="Arial" w:eastAsia="Arial" w:hAnsi="Arial" w:cs="Arial"/>
          <w:color w:val="242424"/>
          <w:lang w:val="es-US"/>
        </w:rPr>
      </w:pP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 xml:space="preserve">Los habitantes de Maryland pueden elegir entre </w:t>
      </w:r>
      <w:r w:rsidR="48C94413" w:rsidRPr="00964DCA">
        <w:rPr>
          <w:rFonts w:ascii="Arial" w:eastAsia="Arial" w:hAnsi="Arial" w:cs="Arial"/>
          <w:color w:val="242424"/>
          <w:lang w:val="es-US"/>
        </w:rPr>
        <w:t>estas tres</w:t>
      </w:r>
      <w:r w:rsidRPr="00964DCA">
        <w:rPr>
          <w:rFonts w:ascii="Arial" w:eastAsia="Arial" w:hAnsi="Arial" w:cs="Arial"/>
          <w:color w:val="242424"/>
          <w:lang w:val="es-US"/>
        </w:rPr>
        <w:t xml:space="preserve"> formas de votar:</w:t>
      </w:r>
    </w:p>
    <w:p w14:paraId="56CB9B0D" w14:textId="77777777" w:rsidR="00712989" w:rsidRDefault="000909A5" w:rsidP="00712989">
      <w:pPr>
        <w:widowControl/>
        <w:shd w:val="clear" w:color="auto" w:fill="FFFFFF" w:themeFill="background1"/>
        <w:autoSpaceDE/>
        <w:autoSpaceDN/>
        <w:ind w:left="270" w:right="270"/>
        <w:rPr>
          <w:rFonts w:ascii="Arial" w:eastAsia="Arial" w:hAnsi="Arial" w:cs="Arial"/>
          <w:b/>
          <w:bCs/>
          <w:color w:val="242424"/>
          <w:sz w:val="14"/>
          <w:szCs w:val="14"/>
          <w:bdr w:val="none" w:sz="0" w:space="0" w:color="auto" w:frame="1"/>
          <w:lang w:val="es-US"/>
        </w:rPr>
      </w:pPr>
      <w:r w:rsidRPr="00712989">
        <w:rPr>
          <w:rFonts w:ascii="Arial" w:eastAsia="Arial" w:hAnsi="Arial" w:cs="Arial"/>
          <w:b/>
          <w:bCs/>
          <w:color w:val="242424"/>
          <w:bdr w:val="none" w:sz="0" w:space="0" w:color="auto" w:frame="1"/>
          <w:lang w:val="es-US"/>
        </w:rPr>
        <w:t>Votación anticipada en persona</w:t>
      </w:r>
      <w:r w:rsidRPr="00712989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 </w:t>
      </w:r>
      <w:r w:rsidRPr="00712989">
        <w:rPr>
          <w:rFonts w:ascii="Arial" w:eastAsia="Arial" w:hAnsi="Arial" w:cs="Arial"/>
          <w:b/>
          <w:bCs/>
          <w:color w:val="242424"/>
          <w:sz w:val="14"/>
          <w:szCs w:val="14"/>
          <w:bdr w:val="none" w:sz="0" w:space="0" w:color="auto" w:frame="1"/>
          <w:lang w:val="es-US"/>
        </w:rPr>
        <w:t>     </w:t>
      </w:r>
    </w:p>
    <w:p w14:paraId="56B1BDBC" w14:textId="3ECCEDCD" w:rsidR="000909A5" w:rsidRPr="00712989" w:rsidRDefault="000909A5" w:rsidP="00712989">
      <w:pPr>
        <w:widowControl/>
        <w:shd w:val="clear" w:color="auto" w:fill="FFFFFF" w:themeFill="background1"/>
        <w:autoSpaceDE/>
        <w:autoSpaceDN/>
        <w:ind w:left="270" w:right="270"/>
        <w:rPr>
          <w:rFonts w:ascii="Arial" w:eastAsia="Arial" w:hAnsi="Arial" w:cs="Arial"/>
          <w:color w:val="242424"/>
          <w:lang w:val="es-US"/>
        </w:rPr>
      </w:pPr>
      <w:r w:rsidRPr="00712989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Evite las filas del día de las elecciones, vote de anticipadamente.</w:t>
      </w:r>
    </w:p>
    <w:p w14:paraId="7BC8BB7F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/>
        <w:rPr>
          <w:rFonts w:ascii="Arial" w:eastAsia="Arial" w:hAnsi="Arial" w:cs="Arial"/>
          <w:color w:val="242424"/>
          <w:lang w:val="es-CL"/>
        </w:rPr>
      </w:pP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Fechas: Del jueves 11 al jueves 18 de junio</w:t>
      </w:r>
    </w:p>
    <w:p w14:paraId="5ECDEE0C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/>
        <w:rPr>
          <w:rFonts w:ascii="Arial" w:eastAsia="Arial" w:hAnsi="Arial" w:cs="Arial"/>
          <w:color w:val="242424"/>
          <w:lang w:val="es-CL"/>
        </w:rPr>
      </w:pP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Horario: De 7 a.m. a 8 p.m. todos los días.</w:t>
      </w:r>
    </w:p>
    <w:p w14:paraId="1D322664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/>
        <w:rPr>
          <w:rFonts w:ascii="Arial" w:eastAsia="Arial" w:hAnsi="Arial" w:cs="Arial"/>
          <w:color w:val="242424"/>
          <w:bdr w:val="none" w:sz="0" w:space="0" w:color="auto" w:frame="1"/>
          <w:lang w:val="es-CL"/>
        </w:rPr>
      </w:pP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Nota: Si está en la fila antes de las 8 p.m., se le permitirá votar. La lista completa de centros de votación anticipada está disponible </w:t>
      </w:r>
      <w:hyperlink r:id="rId18" w:history="1">
        <w:r w:rsidRPr="00964DCA">
          <w:rPr>
            <w:rFonts w:ascii="Arial" w:eastAsia="Arial" w:hAnsi="Arial" w:cs="Arial"/>
            <w:color w:val="0000FF"/>
            <w:u w:val="single"/>
            <w:bdr w:val="none" w:sz="0" w:space="0" w:color="auto" w:frame="1"/>
            <w:lang w:val="es-US"/>
          </w:rPr>
          <w:t>en internet</w:t>
        </w:r>
      </w:hyperlink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 (</w:t>
      </w:r>
      <w:hyperlink r:id="rId19" w:history="1">
        <w:r w:rsidRPr="00964DCA">
          <w:rPr>
            <w:rFonts w:ascii="Arial" w:eastAsia="Arial" w:hAnsi="Arial" w:cs="Arial"/>
            <w:color w:val="0000FF"/>
            <w:u w:val="single"/>
            <w:bdr w:val="none" w:sz="0" w:space="0" w:color="auto" w:frame="1"/>
            <w:lang w:val="es-US"/>
          </w:rPr>
          <w:t>versión en español</w:t>
        </w:r>
      </w:hyperlink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).</w:t>
      </w:r>
    </w:p>
    <w:p w14:paraId="0A1528CF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/>
        <w:rPr>
          <w:rFonts w:ascii="Arial" w:eastAsia="Arial" w:hAnsi="Arial" w:cs="Arial"/>
          <w:color w:val="242424"/>
          <w:lang w:val="es-CL"/>
        </w:rPr>
      </w:pPr>
    </w:p>
    <w:p w14:paraId="27F7909D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 w:hanging="360"/>
        <w:rPr>
          <w:rFonts w:ascii="Arial" w:eastAsia="Arial" w:hAnsi="Arial" w:cs="Arial"/>
          <w:color w:val="242424"/>
          <w:lang w:val="es-CL"/>
        </w:rPr>
      </w:pPr>
      <w:r w:rsidRPr="00964DCA">
        <w:rPr>
          <w:rFonts w:ascii="Arial" w:eastAsia="Arial" w:hAnsi="Arial" w:cs="Arial"/>
          <w:b/>
          <w:bCs/>
          <w:color w:val="242424"/>
          <w:bdr w:val="none" w:sz="0" w:space="0" w:color="auto" w:frame="1"/>
          <w:lang w:val="es-US"/>
        </w:rPr>
        <w:t>2.Voto por correo postal:</w:t>
      </w: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 Los electores que prefieran votar por correo tienen que tomar nota de los siguientes plazos de solicitud de papeletas:</w:t>
      </w:r>
    </w:p>
    <w:p w14:paraId="5F73990C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 w:hanging="180"/>
        <w:rPr>
          <w:rFonts w:ascii="Arial" w:eastAsia="Arial" w:hAnsi="Arial" w:cs="Arial"/>
          <w:color w:val="242424"/>
          <w:lang w:val="es-CL"/>
        </w:rPr>
      </w:pPr>
      <w:r w:rsidRPr="00964DCA">
        <w:rPr>
          <w:rFonts w:ascii="Arial" w:eastAsia="Arial" w:hAnsi="Arial" w:cs="Arial"/>
          <w:color w:val="242424"/>
          <w:sz w:val="20"/>
          <w:szCs w:val="20"/>
          <w:bdr w:val="none" w:sz="0" w:space="0" w:color="auto" w:frame="1"/>
          <w:lang w:val="es-US"/>
        </w:rPr>
        <w:t>·</w:t>
      </w:r>
      <w:r w:rsidRPr="00964DCA">
        <w:rPr>
          <w:rFonts w:ascii="Arial" w:eastAsia="Arial" w:hAnsi="Arial" w:cs="Arial"/>
          <w:color w:val="242424"/>
          <w:sz w:val="14"/>
          <w:szCs w:val="14"/>
          <w:bdr w:val="none" w:sz="0" w:space="0" w:color="auto" w:frame="1"/>
          <w:lang w:val="es-US"/>
        </w:rPr>
        <w:t>   </w:t>
      </w: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Por correo o por fax: Para recibir su papeleta de voto por correo por correo postal o por fax, la solicitud de la papeleta tiene que recibirse (no solo enviarse) hasta el martes 16 de junio.</w:t>
      </w:r>
    </w:p>
    <w:p w14:paraId="70C33C2B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 w:hanging="180"/>
        <w:rPr>
          <w:rFonts w:ascii="Arial" w:eastAsia="Arial" w:hAnsi="Arial" w:cs="Arial"/>
          <w:color w:val="242424"/>
          <w:lang w:val="es-CL"/>
        </w:rPr>
      </w:pPr>
      <w:r w:rsidRPr="00964DCA">
        <w:rPr>
          <w:rFonts w:ascii="Arial" w:eastAsia="Arial" w:hAnsi="Arial" w:cs="Arial"/>
          <w:color w:val="242424"/>
          <w:sz w:val="20"/>
          <w:szCs w:val="20"/>
          <w:bdr w:val="none" w:sz="0" w:space="0" w:color="auto" w:frame="1"/>
          <w:lang w:val="es-US"/>
        </w:rPr>
        <w:t>·</w:t>
      </w:r>
      <w:r w:rsidRPr="00964DCA">
        <w:rPr>
          <w:rFonts w:ascii="Arial" w:eastAsia="Arial" w:hAnsi="Arial" w:cs="Arial"/>
          <w:color w:val="242424"/>
          <w:sz w:val="14"/>
          <w:szCs w:val="14"/>
          <w:bdr w:val="none" w:sz="0" w:space="0" w:color="auto" w:frame="1"/>
          <w:lang w:val="es-US"/>
        </w:rPr>
        <w:t>   </w:t>
      </w: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Por correo electrónico: Para recibir por correo electrónico una papeleta de voto por correo, la solicitud de la papeleta debe enviarse antes de las 11:59 p.m. del viernes 19 de junio.</w:t>
      </w:r>
    </w:p>
    <w:p w14:paraId="0CE84385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 w:hanging="180"/>
        <w:rPr>
          <w:rFonts w:ascii="Arial" w:eastAsia="Arial" w:hAnsi="Arial" w:cs="Arial"/>
          <w:color w:val="242424"/>
          <w:bdr w:val="none" w:sz="0" w:space="0" w:color="auto" w:frame="1"/>
          <w:lang w:val="es-CL"/>
        </w:rPr>
      </w:pPr>
      <w:r w:rsidRPr="00964DCA">
        <w:rPr>
          <w:rFonts w:ascii="Arial" w:eastAsia="Arial" w:hAnsi="Arial" w:cs="Arial" w:hint="eastAsia"/>
          <w:color w:val="242424"/>
          <w:sz w:val="20"/>
          <w:szCs w:val="20"/>
          <w:bdr w:val="none" w:sz="0" w:space="0" w:color="auto" w:frame="1"/>
          <w:lang w:val="es-US"/>
        </w:rPr>
        <w:t>·</w:t>
      </w:r>
      <w:r w:rsidRPr="00964DCA">
        <w:rPr>
          <w:rFonts w:ascii="Arial" w:eastAsia="Arial" w:hAnsi="Arial" w:cs="Arial"/>
          <w:color w:val="242424"/>
          <w:sz w:val="14"/>
          <w:szCs w:val="14"/>
          <w:bdr w:val="none" w:sz="0" w:space="0" w:color="auto" w:frame="1"/>
          <w:lang w:val="es-US"/>
        </w:rPr>
        <w:t>   </w:t>
      </w: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Entrega de la papeleta: Las papeletas completadas deben tener matasellos con fecha anterior al martes 23 de junio. Si se entrega la papeleta en persona, hay que depositarla en un buzón oficial o llevarla a la junta electoral local antes de las 8 p.m. del Día de las Elecciones Primarias, martes 23 de junio. Encuentre las ubicaciones de los buzones electorales en </w:t>
      </w:r>
      <w:hyperlink r:id="rId20" w:history="1">
        <w:r w:rsidRPr="00964DCA">
          <w:rPr>
            <w:rFonts w:ascii="Arial" w:eastAsia="Arial" w:hAnsi="Arial" w:cs="Arial"/>
            <w:color w:val="0000FF"/>
            <w:u w:val="single"/>
            <w:bdr w:val="none" w:sz="0" w:space="0" w:color="auto" w:frame="1"/>
            <w:lang w:val="es-US"/>
          </w:rPr>
          <w:t>vote.md.gov/vote2026</w:t>
        </w:r>
      </w:hyperlink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.</w:t>
      </w:r>
    </w:p>
    <w:p w14:paraId="1CF42BFB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 w:hanging="180"/>
        <w:rPr>
          <w:rFonts w:ascii="Arial" w:eastAsia="Arial" w:hAnsi="Arial" w:cs="Arial"/>
          <w:color w:val="242424"/>
          <w:lang w:val="es-CL"/>
        </w:rPr>
      </w:pPr>
    </w:p>
    <w:p w14:paraId="45730F92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 w:hanging="270"/>
        <w:rPr>
          <w:rFonts w:ascii="Arial" w:eastAsia="Arial" w:hAnsi="Arial" w:cs="Arial"/>
          <w:color w:val="242424"/>
          <w:lang w:val="es-CL"/>
        </w:rPr>
      </w:pPr>
      <w:r w:rsidRPr="00964DCA">
        <w:rPr>
          <w:rFonts w:ascii="Arial" w:eastAsia="Arial" w:hAnsi="Arial" w:cs="Arial"/>
          <w:b/>
          <w:bCs/>
          <w:color w:val="242424"/>
          <w:bdr w:val="none" w:sz="0" w:space="0" w:color="auto" w:frame="1"/>
          <w:lang w:val="es-US"/>
        </w:rPr>
        <w:t>3. Día de la elección en persona</w:t>
      </w: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 La tercera opción es votar en persona en su centro de votación local el Día de la Elección Primaria, martes 23 de junio.</w:t>
      </w:r>
    </w:p>
    <w:p w14:paraId="6A292E1A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/>
        <w:rPr>
          <w:rFonts w:ascii="Arial" w:eastAsia="Arial" w:hAnsi="Arial" w:cs="Arial"/>
          <w:color w:val="242424"/>
          <w:lang w:val="es-CL"/>
        </w:rPr>
      </w:pPr>
      <w:r w:rsidRPr="00964DCA">
        <w:rPr>
          <w:rFonts w:ascii="Arial" w:eastAsia="Arial" w:hAnsi="Arial" w:cs="Arial"/>
          <w:color w:val="242424"/>
          <w:sz w:val="20"/>
          <w:szCs w:val="20"/>
          <w:bdr w:val="none" w:sz="0" w:space="0" w:color="auto" w:frame="1"/>
          <w:lang w:val="es-US"/>
        </w:rPr>
        <w:t>·</w:t>
      </w:r>
      <w:r w:rsidRPr="00964DCA">
        <w:rPr>
          <w:rFonts w:ascii="Arial" w:eastAsia="Arial" w:hAnsi="Arial" w:cs="Arial"/>
          <w:color w:val="242424"/>
          <w:sz w:val="14"/>
          <w:szCs w:val="14"/>
          <w:bdr w:val="none" w:sz="0" w:space="0" w:color="auto" w:frame="1"/>
          <w:lang w:val="es-US"/>
        </w:rPr>
        <w:t>     </w:t>
      </w: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Horario: Las urnas estarán abiertas de 7 a.m. a 8 p.m.</w:t>
      </w:r>
    </w:p>
    <w:p w14:paraId="48DA8206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 w:hanging="270"/>
        <w:rPr>
          <w:rFonts w:ascii="Arial" w:eastAsia="Arial" w:hAnsi="Arial" w:cs="Arial"/>
          <w:color w:val="242424"/>
          <w:bdr w:val="none" w:sz="0" w:space="0" w:color="auto" w:frame="1"/>
          <w:lang w:val="es-CL"/>
        </w:rPr>
      </w:pPr>
      <w:r w:rsidRPr="00964DCA">
        <w:rPr>
          <w:rFonts w:ascii="Arial" w:eastAsia="Arial" w:hAnsi="Arial" w:cs="Arial" w:hint="eastAsia"/>
          <w:color w:val="242424"/>
          <w:sz w:val="20"/>
          <w:szCs w:val="20"/>
          <w:bdr w:val="none" w:sz="0" w:space="0" w:color="auto" w:frame="1"/>
          <w:lang w:val="es-US"/>
        </w:rPr>
        <w:t>·</w:t>
      </w:r>
      <w:r w:rsidRPr="00964DCA">
        <w:rPr>
          <w:rFonts w:ascii="Arial" w:eastAsia="Arial" w:hAnsi="Arial" w:cs="Arial"/>
          <w:color w:val="242424"/>
          <w:sz w:val="14"/>
          <w:szCs w:val="14"/>
          <w:bdr w:val="none" w:sz="0" w:space="0" w:color="auto" w:frame="1"/>
          <w:lang w:val="es-US"/>
        </w:rPr>
        <w:t>     </w:t>
      </w: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Ubicación: Los votantes tienen que presentarse en su centro de votación asignado. Puede encontrar su centro de votación en el sitio </w:t>
      </w:r>
      <w:hyperlink r:id="rId21" w:history="1">
        <w:r w:rsidRPr="00964DCA">
          <w:rPr>
            <w:rFonts w:ascii="Arial" w:eastAsia="Arial" w:hAnsi="Arial" w:cs="Arial"/>
            <w:color w:val="0000FF"/>
            <w:u w:val="single"/>
            <w:bdr w:val="none" w:sz="0" w:space="0" w:color="auto" w:frame="1"/>
            <w:lang w:val="es-US"/>
          </w:rPr>
          <w:t>web de SBE</w:t>
        </w:r>
      </w:hyperlink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 (</w:t>
      </w:r>
      <w:r w:rsidRPr="00964DCA">
        <w:rPr>
          <w:rFonts w:ascii="Arial" w:eastAsia="Arial" w:hAnsi="Arial" w:cs="Arial"/>
          <w:lang w:val="es-US"/>
        </w:rPr>
        <w:t>en</w:t>
      </w:r>
      <w:hyperlink r:id="rId22" w:history="1">
        <w:r w:rsidRPr="00964DCA">
          <w:rPr>
            <w:rFonts w:ascii="Arial" w:eastAsia="Arial" w:hAnsi="Arial" w:cs="Arial"/>
            <w:color w:val="0000FF"/>
            <w:u w:val="single"/>
            <w:bdr w:val="none" w:sz="0" w:space="0" w:color="auto" w:frame="1"/>
            <w:lang w:val="es-US"/>
          </w:rPr>
          <w:t xml:space="preserve"> inglés y en español</w:t>
        </w:r>
      </w:hyperlink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).</w:t>
      </w:r>
    </w:p>
    <w:p w14:paraId="256C0661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 w:hanging="270"/>
        <w:rPr>
          <w:rFonts w:ascii="Arial" w:eastAsia="Arial" w:hAnsi="Arial" w:cs="Arial"/>
          <w:color w:val="242424"/>
          <w:lang w:val="es-CL"/>
        </w:rPr>
      </w:pPr>
    </w:p>
    <w:p w14:paraId="01BAED36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/>
        <w:rPr>
          <w:rFonts w:ascii="Arial" w:eastAsia="Arial" w:hAnsi="Arial" w:cs="Arial"/>
          <w:color w:val="242424"/>
          <w:lang w:val="es-CL"/>
        </w:rPr>
      </w:pPr>
      <w:r w:rsidRPr="00964DCA">
        <w:rPr>
          <w:rFonts w:ascii="Arial" w:eastAsia="Arial" w:hAnsi="Arial" w:cs="Arial"/>
          <w:b/>
          <w:bCs/>
          <w:color w:val="242424"/>
          <w:bdr w:val="none" w:sz="0" w:space="0" w:color="auto" w:frame="1"/>
          <w:lang w:val="es-US"/>
        </w:rPr>
        <w:t>Registro de electores</w:t>
      </w:r>
    </w:p>
    <w:p w14:paraId="7B2AD99A" w14:textId="10282ACE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/>
        <w:rPr>
          <w:rFonts w:ascii="Arial" w:eastAsia="Arial" w:hAnsi="Arial" w:cs="Arial"/>
          <w:color w:val="242424"/>
          <w:lang w:val="es-CL"/>
        </w:rPr>
      </w:pP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lastRenderedPageBreak/>
        <w:t xml:space="preserve">La fecha límite preliminar para registrarse para votar o actualizar la información de registro es el martes 2 de junio. Les pedimos a todos que verifiquen su estado con anticipación para tener la mejor experiencia en las urnas. Las personas de Maryland que no estén registradas para </w:t>
      </w:r>
      <w:r w:rsidRPr="00964DCA">
        <w:rPr>
          <w:rFonts w:ascii="Arial" w:eastAsia="Arial" w:hAnsi="Arial" w:cs="Arial"/>
          <w:color w:val="242424"/>
          <w:lang w:val="es-US"/>
        </w:rPr>
        <w:t xml:space="preserve">votar, pueden hacerlo por medio del </w:t>
      </w:r>
      <w:hyperlink r:id="rId23" w:history="1">
        <w:r w:rsidRPr="00964DCA">
          <w:rPr>
            <w:rFonts w:ascii="Arial" w:eastAsia="Arial" w:hAnsi="Arial" w:cs="Arial"/>
            <w:color w:val="0000FF"/>
            <w:u w:val="single"/>
            <w:bdr w:val="none" w:sz="0" w:space="0" w:color="auto" w:frame="1"/>
            <w:lang w:val="es-US"/>
          </w:rPr>
          <w:t>sistema de registro por internet</w:t>
        </w:r>
      </w:hyperlink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 xml:space="preserve">. Los que prefieran no registrarse por </w:t>
      </w:r>
      <w:r w:rsidR="0BCB4617" w:rsidRPr="5D940387">
        <w:rPr>
          <w:rFonts w:ascii="Arial" w:eastAsia="Arial" w:hAnsi="Arial" w:cs="Arial"/>
          <w:color w:val="242424"/>
          <w:lang w:val="es-US"/>
        </w:rPr>
        <w:t>internet</w:t>
      </w:r>
      <w:r w:rsidRPr="00964DCA">
        <w:rPr>
          <w:rFonts w:ascii="Arial" w:eastAsia="Arial" w:hAnsi="Arial" w:cs="Arial"/>
          <w:color w:val="242424"/>
          <w:lang w:val="es-US"/>
        </w:rPr>
        <w:t xml:space="preserve"> pueden imprimir el formulario de registro (</w:t>
      </w:r>
      <w:hyperlink r:id="rId24">
        <w:r w:rsidRPr="00964DCA">
          <w:rPr>
            <w:rFonts w:ascii="Arial" w:eastAsia="Arial" w:hAnsi="Arial" w:cs="Arial"/>
            <w:color w:val="242424"/>
            <w:lang w:val="es-US"/>
          </w:rPr>
          <w:t xml:space="preserve">en </w:t>
        </w:r>
        <w:r w:rsidRPr="00964DCA">
          <w:rPr>
            <w:rFonts w:ascii="Arial" w:eastAsia="Arial" w:hAnsi="Arial" w:cs="Arial"/>
            <w:color w:val="0000FF"/>
            <w:u w:val="single"/>
            <w:lang w:val="es-US"/>
          </w:rPr>
          <w:t>inglés</w:t>
        </w:r>
      </w:hyperlink>
      <w:r w:rsidRPr="00964DCA">
        <w:rPr>
          <w:rFonts w:ascii="Arial" w:eastAsia="Arial" w:hAnsi="Arial" w:cs="Arial"/>
          <w:color w:val="242424"/>
          <w:lang w:val="es-US"/>
        </w:rPr>
        <w:t> y en </w:t>
      </w:r>
      <w:hyperlink r:id="rId25">
        <w:r w:rsidRPr="00964DCA">
          <w:rPr>
            <w:rFonts w:ascii="Arial" w:eastAsia="Arial" w:hAnsi="Arial" w:cs="Arial"/>
            <w:color w:val="0000FF"/>
            <w:u w:val="single"/>
            <w:lang w:val="es-US"/>
          </w:rPr>
          <w:t>español</w:t>
        </w:r>
      </w:hyperlink>
      <w:r w:rsidRPr="00964DCA">
        <w:rPr>
          <w:rFonts w:ascii="Arial" w:eastAsia="Arial" w:hAnsi="Arial" w:cs="Arial"/>
          <w:color w:val="242424"/>
          <w:lang w:val="es-US"/>
        </w:rPr>
        <w:t>) y enviarlo a la oficina de la junta electoral local.</w:t>
      </w:r>
    </w:p>
    <w:p w14:paraId="35EAD080" w14:textId="54BA23BD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/>
        <w:rPr>
          <w:rFonts w:ascii="Arial" w:eastAsia="Arial" w:hAnsi="Arial" w:cs="Arial"/>
          <w:color w:val="242424"/>
          <w:lang w:val="es-CL"/>
        </w:rPr>
      </w:pP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 xml:space="preserve">Si no se registró antes de la fecha límite, puede registrarse el mismo día que vaya a votar. Si va a registrarse el día en que vota, tiene que </w:t>
      </w:r>
      <w:hyperlink r:id="rId26" w:history="1">
        <w:r w:rsidRPr="00964DCA">
          <w:rPr>
            <w:rFonts w:ascii="Arial" w:eastAsia="Arial" w:hAnsi="Arial" w:cs="Arial"/>
            <w:color w:val="0000FF"/>
            <w:u w:val="single"/>
            <w:bdr w:val="none" w:sz="0" w:space="0" w:color="auto" w:frame="1"/>
            <w:lang w:val="es-US"/>
          </w:rPr>
          <w:t>llevar un documento que demuestre donde vive</w:t>
        </w:r>
      </w:hyperlink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 xml:space="preserve"> cuando vaya a votar a </w:t>
      </w:r>
      <w:hyperlink r:id="rId27" w:history="1">
        <w:r w:rsidRPr="00964DCA">
          <w:rPr>
            <w:rFonts w:ascii="Arial" w:eastAsia="Arial" w:hAnsi="Arial" w:cs="Arial"/>
            <w:color w:val="242424"/>
            <w:bdr w:val="none" w:sz="0" w:space="0" w:color="auto" w:frame="1"/>
            <w:lang w:val="es-US"/>
          </w:rPr>
          <w:t>su</w:t>
        </w:r>
        <w:r w:rsidR="00CD72E0" w:rsidRPr="00964DCA">
          <w:rPr>
            <w:rFonts w:ascii="Arial" w:eastAsia="Arial" w:hAnsi="Arial" w:cs="Arial"/>
            <w:color w:val="242424"/>
            <w:bdr w:val="none" w:sz="0" w:space="0" w:color="auto" w:frame="1"/>
            <w:lang w:val="es-US"/>
          </w:rPr>
          <w:t xml:space="preserve"> </w:t>
        </w:r>
        <w:r w:rsidRPr="00964DCA">
          <w:rPr>
            <w:rFonts w:ascii="Arial" w:eastAsia="Arial" w:hAnsi="Arial" w:cs="Arial"/>
            <w:color w:val="0000FF"/>
            <w:u w:val="single"/>
            <w:bdr w:val="none" w:sz="0" w:space="0" w:color="auto" w:frame="1"/>
            <w:lang w:val="es-US"/>
          </w:rPr>
          <w:t>centro de votación local o al centro de votación anticipada</w:t>
        </w:r>
        <w:r w:rsidRPr="00964DCA">
          <w:rPr>
            <w:rFonts w:ascii="Arial" w:eastAsia="Arial" w:hAnsi="Arial" w:cs="Arial"/>
            <w:color w:val="0000FF"/>
            <w:bdr w:val="none" w:sz="0" w:space="0" w:color="auto" w:frame="1"/>
            <w:lang w:val="es-US"/>
          </w:rPr>
          <w:t>.</w:t>
        </w:r>
      </w:hyperlink>
    </w:p>
    <w:p w14:paraId="0C4D8A1B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/>
        <w:rPr>
          <w:rFonts w:ascii="Arial" w:eastAsia="Arial" w:hAnsi="Arial" w:cs="Arial"/>
          <w:color w:val="242424"/>
          <w:lang w:val="es-CL"/>
        </w:rPr>
      </w:pP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 </w:t>
      </w:r>
    </w:p>
    <w:p w14:paraId="15B7EBDA" w14:textId="77777777" w:rsidR="000909A5" w:rsidRPr="00964DCA" w:rsidRDefault="000909A5" w:rsidP="5D940387">
      <w:pPr>
        <w:widowControl/>
        <w:shd w:val="clear" w:color="auto" w:fill="FFFFFF" w:themeFill="background1"/>
        <w:autoSpaceDE/>
        <w:autoSpaceDN/>
        <w:ind w:left="270" w:right="270"/>
        <w:rPr>
          <w:rFonts w:ascii="Arial" w:eastAsia="Arial" w:hAnsi="Arial" w:cs="Arial"/>
          <w:color w:val="242424"/>
          <w:lang w:val="es-CL"/>
        </w:rPr>
      </w:pP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Puede encontrar más información sobre la Elección Primaria de Maryland en </w:t>
      </w:r>
      <w:hyperlink r:id="rId28" w:history="1">
        <w:r w:rsidRPr="00964DCA">
          <w:rPr>
            <w:rFonts w:ascii="Arial" w:eastAsia="Arial" w:hAnsi="Arial" w:cs="Arial"/>
            <w:color w:val="0000FF"/>
            <w:u w:val="single"/>
            <w:bdr w:val="none" w:sz="0" w:space="0" w:color="auto" w:frame="1"/>
            <w:lang w:val="es-US"/>
          </w:rPr>
          <w:t>vote.md.gov/vote2026</w:t>
        </w:r>
      </w:hyperlink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 o descargando la aplicación gratuita </w:t>
      </w:r>
      <w:r w:rsidRPr="00964DCA">
        <w:rPr>
          <w:rFonts w:ascii="Arial" w:eastAsia="Arial" w:hAnsi="Arial" w:cs="Arial"/>
          <w:i/>
          <w:iCs/>
          <w:color w:val="242424"/>
          <w:bdr w:val="none" w:sz="0" w:space="0" w:color="auto" w:frame="1"/>
          <w:lang w:val="es-US"/>
        </w:rPr>
        <w:t>Go</w:t>
      </w:r>
      <w:r w:rsidRPr="00964DCA">
        <w:rPr>
          <w:rFonts w:ascii="Arial" w:eastAsia="Arial" w:hAnsi="Arial" w:cs="Arial"/>
          <w:i/>
          <w:iCs/>
          <w:color w:val="242424"/>
          <w:lang w:val="es-US"/>
        </w:rPr>
        <w:t xml:space="preserve"> Vote Maryland!</w:t>
      </w: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 de la </w:t>
      </w:r>
      <w:hyperlink r:id="rId29" w:history="1">
        <w:r w:rsidRPr="00964DCA">
          <w:rPr>
            <w:rFonts w:ascii="Arial" w:eastAsia="Arial" w:hAnsi="Arial" w:cs="Arial"/>
            <w:color w:val="0000FF"/>
            <w:u w:val="single"/>
            <w:bdr w:val="none" w:sz="0" w:space="0" w:color="auto" w:frame="1"/>
            <w:lang w:val="es-US"/>
          </w:rPr>
          <w:t>tienda Google Play</w:t>
        </w:r>
      </w:hyperlink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 o la</w:t>
      </w:r>
      <w:hyperlink r:id="rId30" w:history="1">
        <w:r w:rsidRPr="00964DCA">
          <w:rPr>
            <w:rFonts w:ascii="Arial" w:eastAsia="Arial" w:hAnsi="Arial" w:cs="Arial"/>
            <w:color w:val="0000FF"/>
            <w:u w:val="single"/>
            <w:bdr w:val="none" w:sz="0" w:space="0" w:color="auto" w:frame="1"/>
            <w:lang w:val="es-US"/>
          </w:rPr>
          <w:t> tienda Apple.</w:t>
        </w:r>
      </w:hyperlink>
    </w:p>
    <w:p w14:paraId="4277A4AB" w14:textId="03A5E958" w:rsidR="00CF1B18" w:rsidRPr="00964DCA" w:rsidRDefault="00CF1B18" w:rsidP="5D940387">
      <w:pPr>
        <w:widowControl/>
        <w:shd w:val="clear" w:color="auto" w:fill="FFFFFF" w:themeFill="background1"/>
        <w:autoSpaceDE/>
        <w:autoSpaceDN/>
        <w:rPr>
          <w:rFonts w:ascii="Arial" w:eastAsia="Arial" w:hAnsi="Arial" w:cs="Arial"/>
          <w:color w:val="242424"/>
          <w:lang w:val="es-CL"/>
        </w:rPr>
      </w:pPr>
    </w:p>
    <w:p w14:paraId="02F50AF8" w14:textId="77777777" w:rsidR="00CF1B18" w:rsidRPr="00964DCA" w:rsidRDefault="00CF1B18" w:rsidP="5D940387">
      <w:pPr>
        <w:widowControl/>
        <w:shd w:val="clear" w:color="auto" w:fill="FFFFFF" w:themeFill="background1"/>
        <w:autoSpaceDE/>
        <w:autoSpaceDN/>
        <w:jc w:val="center"/>
        <w:rPr>
          <w:rFonts w:ascii="Arial" w:eastAsia="Arial" w:hAnsi="Arial" w:cs="Arial"/>
          <w:color w:val="242424"/>
        </w:rPr>
      </w:pPr>
      <w:r w:rsidRPr="00964DCA">
        <w:rPr>
          <w:rFonts w:ascii="Arial" w:eastAsia="Arial" w:hAnsi="Arial" w:cs="Arial"/>
          <w:color w:val="222222"/>
          <w:bdr w:val="none" w:sz="0" w:space="0" w:color="auto" w:frame="1"/>
          <w:shd w:val="clear" w:color="auto" w:fill="FFFFFF"/>
          <w:lang w:val="es-US"/>
        </w:rPr>
        <w:t>###</w:t>
      </w:r>
    </w:p>
    <w:p w14:paraId="0DB26D37" w14:textId="77777777" w:rsidR="00CF1B18" w:rsidRPr="00964DCA" w:rsidRDefault="00CF1B18" w:rsidP="5D940387">
      <w:pPr>
        <w:widowControl/>
        <w:shd w:val="clear" w:color="auto" w:fill="FFFFFF" w:themeFill="background1"/>
        <w:autoSpaceDE/>
        <w:autoSpaceDN/>
        <w:rPr>
          <w:rFonts w:ascii="Arial" w:eastAsia="Arial" w:hAnsi="Arial" w:cs="Arial"/>
          <w:color w:val="242424"/>
        </w:rPr>
      </w:pP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 </w:t>
      </w:r>
    </w:p>
    <w:p w14:paraId="11149567" w14:textId="77777777" w:rsidR="00CF1B18" w:rsidRPr="00964DCA" w:rsidRDefault="00CF1B18" w:rsidP="5D940387">
      <w:pPr>
        <w:widowControl/>
        <w:shd w:val="clear" w:color="auto" w:fill="FFFFFF" w:themeFill="background1"/>
        <w:autoSpaceDE/>
        <w:autoSpaceDN/>
        <w:rPr>
          <w:rFonts w:ascii="Arial" w:eastAsia="Arial" w:hAnsi="Arial" w:cs="Arial"/>
          <w:color w:val="242424"/>
        </w:rPr>
      </w:pPr>
      <w:r w:rsidRPr="00964DCA">
        <w:rPr>
          <w:rFonts w:ascii="Arial" w:eastAsia="Arial" w:hAnsi="Arial" w:cs="Arial"/>
          <w:b/>
          <w:bCs/>
          <w:color w:val="242424"/>
          <w:bdr w:val="none" w:sz="0" w:space="0" w:color="auto" w:frame="1"/>
          <w:lang w:val="es-US"/>
        </w:rPr>
        <w:t> </w:t>
      </w:r>
    </w:p>
    <w:p w14:paraId="5DB4404C" w14:textId="77777777" w:rsidR="00CF1B18" w:rsidRPr="00964DCA" w:rsidRDefault="00CF1B18" w:rsidP="5D940387">
      <w:pPr>
        <w:widowControl/>
        <w:shd w:val="clear" w:color="auto" w:fill="FFFFFF" w:themeFill="background1"/>
        <w:autoSpaceDE/>
        <w:autoSpaceDN/>
        <w:rPr>
          <w:rFonts w:ascii="Arial" w:eastAsia="Arial" w:hAnsi="Arial" w:cs="Arial"/>
          <w:color w:val="242424"/>
        </w:rPr>
      </w:pPr>
      <w:r w:rsidRPr="00964DCA">
        <w:rPr>
          <w:rFonts w:ascii="Arial" w:eastAsia="Arial" w:hAnsi="Arial" w:cs="Arial"/>
          <w:b/>
          <w:bCs/>
          <w:color w:val="242424"/>
          <w:bdr w:val="none" w:sz="0" w:space="0" w:color="auto" w:frame="1"/>
          <w:lang w:val="es-US"/>
        </w:rPr>
        <w:t>Contacto:</w:t>
      </w: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 xml:space="preserve">        Bruce Miller, </w:t>
      </w:r>
      <w:hyperlink r:id="rId31" w:history="1">
        <w:r w:rsidRPr="00964DCA">
          <w:rPr>
            <w:rFonts w:ascii="Arial" w:eastAsia="Arial" w:hAnsi="Arial" w:cs="Arial"/>
            <w:color w:val="0000FF"/>
            <w:u w:val="single"/>
            <w:bdr w:val="none" w:sz="0" w:space="0" w:color="auto" w:frame="1"/>
            <w:lang w:val="es-US"/>
          </w:rPr>
          <w:t>bmiller@kopublicaffairs.com</w:t>
        </w:r>
      </w:hyperlink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, 410-916-6951</w:t>
      </w:r>
    </w:p>
    <w:p w14:paraId="67138012" w14:textId="170F5811" w:rsidR="00CF1B18" w:rsidRPr="00964DCA" w:rsidRDefault="00CF1B18" w:rsidP="5D940387">
      <w:pPr>
        <w:widowControl/>
        <w:shd w:val="clear" w:color="auto" w:fill="FFFFFF" w:themeFill="background1"/>
        <w:autoSpaceDE/>
        <w:autoSpaceDN/>
        <w:rPr>
          <w:rFonts w:ascii="Arial" w:eastAsia="Arial" w:hAnsi="Arial" w:cs="Arial"/>
          <w:color w:val="242424"/>
          <w:sz w:val="24"/>
          <w:szCs w:val="24"/>
        </w:rPr>
      </w:pP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                         </w:t>
      </w:r>
      <w:r w:rsidRPr="00964DCA">
        <w:rPr>
          <w:rFonts w:ascii="Arial" w:eastAsia="Arial" w:hAnsi="Arial" w:cs="Arial"/>
          <w:color w:val="242424"/>
          <w:lang w:val="es-US"/>
        </w:rPr>
        <w:t>Lexy Rhoden, </w:t>
      </w:r>
      <w:hyperlink r:id="rId32" w:history="1">
        <w:r w:rsidRPr="00964DCA">
          <w:rPr>
            <w:rFonts w:ascii="Arial" w:eastAsia="Arial" w:hAnsi="Arial" w:cs="Arial"/>
            <w:color w:val="0000FF"/>
            <w:u w:val="single"/>
            <w:bdr w:val="none" w:sz="0" w:space="0" w:color="auto" w:frame="1"/>
            <w:lang w:val="es-US"/>
          </w:rPr>
          <w:t>morgan.rhoden@maryland.gov</w:t>
        </w:r>
      </w:hyperlink>
      <w:r w:rsidR="00CD72E0"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 xml:space="preserve">, </w:t>
      </w:r>
      <w:r w:rsidRPr="00964DCA">
        <w:rPr>
          <w:rFonts w:ascii="Arial" w:eastAsia="Arial" w:hAnsi="Arial" w:cs="Arial"/>
          <w:color w:val="242424"/>
          <w:bdr w:val="none" w:sz="0" w:space="0" w:color="auto" w:frame="1"/>
          <w:lang w:val="es-US"/>
        </w:rPr>
        <w:t>443-924-1644  </w:t>
      </w:r>
    </w:p>
    <w:p w14:paraId="722511EC" w14:textId="77777777" w:rsidR="00CF1B18" w:rsidRPr="00964DCA" w:rsidRDefault="00CF1B18" w:rsidP="5D940387">
      <w:pPr>
        <w:shd w:val="clear" w:color="auto" w:fill="FFFFFF" w:themeFill="background1"/>
        <w:spacing w:line="253" w:lineRule="auto"/>
        <w:ind w:right="720"/>
        <w:rPr>
          <w:rFonts w:ascii="Arial" w:eastAsia="Arial" w:hAnsi="Arial" w:cs="Arial"/>
        </w:rPr>
      </w:pPr>
    </w:p>
    <w:p w14:paraId="18EF0B49" w14:textId="0519A269" w:rsidR="52678AF7" w:rsidRPr="00964DCA" w:rsidRDefault="52678AF7" w:rsidP="5D940387">
      <w:pPr>
        <w:widowControl/>
        <w:shd w:val="clear" w:color="auto" w:fill="FFFFFF" w:themeFill="background1"/>
        <w:autoSpaceDE/>
        <w:autoSpaceDN/>
        <w:spacing w:line="253" w:lineRule="atLeast"/>
        <w:ind w:right="720"/>
        <w:rPr>
          <w:rFonts w:ascii="Arial" w:eastAsia="Arial" w:hAnsi="Arial" w:cs="Arial"/>
        </w:rPr>
      </w:pPr>
    </w:p>
    <w:sectPr w:rsidR="52678AF7" w:rsidRPr="00964DCA" w:rsidSect="00335BAF">
      <w:headerReference w:type="default" r:id="rId33"/>
      <w:footerReference w:type="default" r:id="rId34"/>
      <w:headerReference w:type="first" r:id="rId35"/>
      <w:footerReference w:type="first" r:id="rId36"/>
      <w:type w:val="continuous"/>
      <w:pgSz w:w="12240" w:h="15840"/>
      <w:pgMar w:top="374" w:right="810" w:bottom="274" w:left="990" w:header="72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0EE244" w14:textId="77777777" w:rsidR="005503CD" w:rsidRDefault="005503CD" w:rsidP="00D1745A">
      <w:r>
        <w:separator/>
      </w:r>
    </w:p>
  </w:endnote>
  <w:endnote w:type="continuationSeparator" w:id="0">
    <w:p w14:paraId="549CE4A4" w14:textId="77777777" w:rsidR="005503CD" w:rsidRDefault="005503CD" w:rsidP="00D1745A">
      <w:r>
        <w:continuationSeparator/>
      </w:r>
    </w:p>
  </w:endnote>
  <w:endnote w:type="continuationNotice" w:id="1">
    <w:p w14:paraId="695D29E4" w14:textId="77777777" w:rsidR="005503CD" w:rsidRDefault="005503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DA5520" w14:textId="77777777" w:rsidR="00171209" w:rsidRDefault="00171209" w:rsidP="00D1745A">
    <w:pPr>
      <w:pStyle w:val="BodyText"/>
      <w:spacing w:before="34"/>
      <w:rPr>
        <w:sz w:val="20"/>
      </w:rPr>
    </w:pPr>
  </w:p>
  <w:p w14:paraId="7E007201" w14:textId="77777777" w:rsidR="00171209" w:rsidRPr="00D1745A" w:rsidRDefault="00171209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2389E" w14:textId="77777777" w:rsidR="00171209" w:rsidRDefault="00171209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40CA3D1A" wp14:editId="7A4B679C">
              <wp:simplePos x="0" y="0"/>
              <wp:positionH relativeFrom="column">
                <wp:posOffset>-6350</wp:posOffset>
              </wp:positionH>
              <wp:positionV relativeFrom="paragraph">
                <wp:posOffset>88265</wp:posOffset>
              </wp:positionV>
              <wp:extent cx="7323992" cy="0"/>
              <wp:effectExtent l="0" t="0" r="17145" b="12700"/>
              <wp:wrapNone/>
              <wp:docPr id="1356397847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5" style="position:absolute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bfbfbf [2412]" from="-.5pt,6.95pt" to="576.2pt,6.95pt" w14:anchorId="59D38D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171209" w14:paraId="0D700C99" w14:textId="77777777" w:rsidTr="00C36634">
      <w:trPr>
        <w:trHeight w:val="194"/>
      </w:trPr>
      <w:tc>
        <w:tcPr>
          <w:tcW w:w="3422" w:type="dxa"/>
        </w:tcPr>
        <w:p w14:paraId="4962F7F7" w14:textId="77777777" w:rsidR="00171209" w:rsidRDefault="00171209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74CF8E3A" w14:textId="77777777" w:rsidR="00171209" w:rsidRDefault="00171209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59903C8E" w14:textId="77777777" w:rsidR="00171209" w:rsidRDefault="00171209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171209" w14:paraId="02B9F931" w14:textId="77777777" w:rsidTr="00C36634">
      <w:trPr>
        <w:trHeight w:val="194"/>
      </w:trPr>
      <w:tc>
        <w:tcPr>
          <w:tcW w:w="3422" w:type="dxa"/>
        </w:tcPr>
        <w:p w14:paraId="1EA00A79" w14:textId="77777777" w:rsidR="00171209" w:rsidRPr="00964DCA" w:rsidRDefault="00171209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>Servicio de Relevo MD Relay (800) 735-2258</w:t>
          </w:r>
        </w:p>
      </w:tc>
      <w:tc>
        <w:tcPr>
          <w:tcW w:w="4756" w:type="dxa"/>
        </w:tcPr>
        <w:p w14:paraId="7CBE82F8" w14:textId="77777777" w:rsidR="00171209" w:rsidRDefault="00171209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33B35B15" w14:textId="77777777" w:rsidR="00171209" w:rsidRDefault="00171209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339987FF" w14:textId="77777777" w:rsidR="00171209" w:rsidRDefault="001712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CB45" w14:textId="77777777" w:rsidR="00CB3301" w:rsidRDefault="00CB3301" w:rsidP="00D1745A">
    <w:pPr>
      <w:pStyle w:val="BodyText"/>
      <w:spacing w:before="34"/>
      <w:rPr>
        <w:sz w:val="20"/>
      </w:rPr>
    </w:pPr>
  </w:p>
  <w:p w14:paraId="37E0E471" w14:textId="77777777" w:rsidR="00CB3301" w:rsidRPr="00D1745A" w:rsidRDefault="00CB3301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3323B7" w14:textId="1ED28A55" w:rsidR="00CB3301" w:rsidRDefault="00CB3301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1E61060" wp14:editId="267CE9C1">
              <wp:simplePos x="0" y="0"/>
              <wp:positionH relativeFrom="column">
                <wp:posOffset>-6350</wp:posOffset>
              </wp:positionH>
              <wp:positionV relativeFrom="paragraph">
                <wp:posOffset>91723</wp:posOffset>
              </wp:positionV>
              <wp:extent cx="7323992" cy="0"/>
              <wp:effectExtent l="0" t="0" r="17145" b="12700"/>
              <wp:wrapNone/>
              <wp:docPr id="536288174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5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bfbfbf [2412]" from="-.5pt,7.2pt" to="576.2pt,7.2pt" w14:anchorId="796BE7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CB3301" w14:paraId="7C340A5D" w14:textId="77777777" w:rsidTr="00C36634">
      <w:trPr>
        <w:trHeight w:val="194"/>
      </w:trPr>
      <w:tc>
        <w:tcPr>
          <w:tcW w:w="3422" w:type="dxa"/>
        </w:tcPr>
        <w:p w14:paraId="0FEE01D2" w14:textId="77777777" w:rsidR="00CB3301" w:rsidRDefault="00CB3301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38C87CB4" w14:textId="77777777" w:rsidR="00CB3301" w:rsidRDefault="00CB3301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7E64CDB1" w14:textId="77777777" w:rsidR="00CB3301" w:rsidRDefault="00CB3301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CB3301" w14:paraId="6A981447" w14:textId="77777777" w:rsidTr="00C36634">
      <w:trPr>
        <w:trHeight w:val="194"/>
      </w:trPr>
      <w:tc>
        <w:tcPr>
          <w:tcW w:w="3422" w:type="dxa"/>
        </w:tcPr>
        <w:p w14:paraId="737E96C8" w14:textId="77777777" w:rsidR="00CB3301" w:rsidRPr="00270FCA" w:rsidRDefault="00CB3301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>Servicio de Relevo MD Relay (800) 735-2258</w:t>
          </w:r>
        </w:p>
      </w:tc>
      <w:tc>
        <w:tcPr>
          <w:tcW w:w="4756" w:type="dxa"/>
        </w:tcPr>
        <w:p w14:paraId="5A6B6061" w14:textId="77777777" w:rsidR="00CB3301" w:rsidRDefault="00CB3301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645D4E77" w14:textId="77777777" w:rsidR="00CB3301" w:rsidRDefault="00CB3301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4746BEE6" w14:textId="77777777" w:rsidR="00CB3301" w:rsidRDefault="00CB3301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B9A23" w14:textId="0126A096" w:rsidR="00D1745A" w:rsidRDefault="00AE04F1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6AD3406" wp14:editId="6BFB34EA">
              <wp:simplePos x="0" y="0"/>
              <wp:positionH relativeFrom="column">
                <wp:posOffset>-412750</wp:posOffset>
              </wp:positionH>
              <wp:positionV relativeFrom="paragraph">
                <wp:posOffset>95885</wp:posOffset>
              </wp:positionV>
              <wp:extent cx="7323992" cy="0"/>
              <wp:effectExtent l="0" t="0" r="17145" b="12700"/>
              <wp:wrapNone/>
              <wp:docPr id="1031766202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5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bfbfbf [2412]" from="-32.5pt,7.55pt" to="544.2pt,7.55pt" w14:anchorId="2D8120A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"/>
          </w:pict>
        </mc:Fallback>
      </mc:AlternateContent>
    </w:r>
  </w:p>
  <w:tbl>
    <w:tblPr>
      <w:tblW w:w="11269" w:type="dxa"/>
      <w:tblInd w:w="-540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362B8A" w14:paraId="60A63E22" w14:textId="77777777" w:rsidTr="00507351">
      <w:trPr>
        <w:trHeight w:val="194"/>
      </w:trPr>
      <w:tc>
        <w:tcPr>
          <w:tcW w:w="3422" w:type="dxa"/>
        </w:tcPr>
        <w:p w14:paraId="3B20DA4F" w14:textId="77777777" w:rsidR="00362B8A" w:rsidRDefault="00362B8A" w:rsidP="00362B8A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7663EE4D" w14:textId="77777777" w:rsidR="00362B8A" w:rsidRDefault="00362B8A" w:rsidP="00362B8A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72B9E57F" w14:textId="77777777" w:rsidR="00362B8A" w:rsidRDefault="00362B8A" w:rsidP="00362B8A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362B8A" w14:paraId="12FD479F" w14:textId="77777777" w:rsidTr="00507351">
      <w:trPr>
        <w:trHeight w:val="194"/>
      </w:trPr>
      <w:tc>
        <w:tcPr>
          <w:tcW w:w="3422" w:type="dxa"/>
        </w:tcPr>
        <w:p w14:paraId="64AA8813" w14:textId="77777777" w:rsidR="00362B8A" w:rsidRPr="00270FCA" w:rsidRDefault="00362B8A" w:rsidP="00362B8A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>Servicio de Relevo MD Relay (800) 735-2258</w:t>
          </w:r>
        </w:p>
      </w:tc>
      <w:tc>
        <w:tcPr>
          <w:tcW w:w="4756" w:type="dxa"/>
        </w:tcPr>
        <w:p w14:paraId="7D33260D" w14:textId="77777777" w:rsidR="00362B8A" w:rsidRDefault="00362B8A" w:rsidP="00362B8A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2E47C92B" w14:textId="77777777" w:rsidR="00362B8A" w:rsidRDefault="00362B8A" w:rsidP="00362B8A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2A369196" w14:textId="77777777" w:rsidR="00AE04F1" w:rsidRDefault="00AE04F1" w:rsidP="00D1745A">
    <w:pPr>
      <w:pStyle w:val="Footer"/>
      <w:tabs>
        <w:tab w:val="clear" w:pos="4680"/>
        <w:tab w:val="clear" w:pos="9360"/>
      </w:tabs>
    </w:pPr>
  </w:p>
  <w:p w14:paraId="20C0DC03" w14:textId="57F70119" w:rsidR="00B0756D" w:rsidRPr="00D1745A" w:rsidRDefault="00B0756D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44BED" w14:textId="77777777" w:rsidR="00F56822" w:rsidRDefault="00B20C73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36A2E" wp14:editId="212048B6">
              <wp:simplePos x="0" y="0"/>
              <wp:positionH relativeFrom="column">
                <wp:posOffset>-6448</wp:posOffset>
              </wp:positionH>
              <wp:positionV relativeFrom="paragraph">
                <wp:posOffset>5715</wp:posOffset>
              </wp:positionV>
              <wp:extent cx="7323992" cy="0"/>
              <wp:effectExtent l="0" t="0" r="17145" b="12700"/>
              <wp:wrapNone/>
              <wp:docPr id="1894463051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5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bfbfbf [2412]" from="-.5pt,.45pt" to="576.2pt,.45pt" w14:anchorId="65485F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F56822" w14:paraId="71F7BC10" w14:textId="77777777" w:rsidTr="00C36634">
      <w:trPr>
        <w:trHeight w:val="194"/>
      </w:trPr>
      <w:tc>
        <w:tcPr>
          <w:tcW w:w="3422" w:type="dxa"/>
        </w:tcPr>
        <w:p w14:paraId="417196F1" w14:textId="77777777" w:rsidR="00F56822" w:rsidRDefault="00F56822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3DB87F35" w14:textId="77777777" w:rsidR="00F56822" w:rsidRDefault="00F56822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69F4DE0E" w14:textId="77777777" w:rsidR="00F56822" w:rsidRDefault="00F56822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F56822" w14:paraId="29107D23" w14:textId="77777777" w:rsidTr="00C36634">
      <w:trPr>
        <w:trHeight w:val="194"/>
      </w:trPr>
      <w:tc>
        <w:tcPr>
          <w:tcW w:w="3422" w:type="dxa"/>
        </w:tcPr>
        <w:p w14:paraId="47F6B11E" w14:textId="77777777" w:rsidR="00F56822" w:rsidRPr="00270FCA" w:rsidRDefault="00F56822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>Servicio de Relevo MD Relay (800) 735-2258</w:t>
          </w:r>
        </w:p>
      </w:tc>
      <w:tc>
        <w:tcPr>
          <w:tcW w:w="4756" w:type="dxa"/>
        </w:tcPr>
        <w:p w14:paraId="5DF596C0" w14:textId="77777777" w:rsidR="00F56822" w:rsidRDefault="00F56822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31A52F33" w14:textId="77777777" w:rsidR="00F56822" w:rsidRDefault="00F56822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789D77BC" w14:textId="77777777" w:rsidR="006A7DF8" w:rsidRDefault="006A7D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535B10" w14:textId="77777777" w:rsidR="005503CD" w:rsidRDefault="005503CD" w:rsidP="00D1745A">
      <w:r>
        <w:separator/>
      </w:r>
    </w:p>
  </w:footnote>
  <w:footnote w:type="continuationSeparator" w:id="0">
    <w:p w14:paraId="38728A7A" w14:textId="77777777" w:rsidR="005503CD" w:rsidRDefault="005503CD" w:rsidP="00D1745A">
      <w:r>
        <w:continuationSeparator/>
      </w:r>
    </w:p>
  </w:footnote>
  <w:footnote w:type="continuationNotice" w:id="1">
    <w:p w14:paraId="6BE58E93" w14:textId="77777777" w:rsidR="005503CD" w:rsidRDefault="005503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40D97" w14:textId="77777777" w:rsidR="00171209" w:rsidRPr="00964DCA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Línea de Asunto</w:t>
    </w:r>
  </w:p>
  <w:p w14:paraId="0CCA25E9" w14:textId="77777777" w:rsidR="00171209" w:rsidRPr="00964DCA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Fecha</w:t>
    </w:r>
  </w:p>
  <w:p w14:paraId="421D1D22" w14:textId="77777777" w:rsidR="00171209" w:rsidRPr="00C96DED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Page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PAGE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 of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NUMPAGES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</w:p>
  <w:p w14:paraId="71F371BF" w14:textId="77777777" w:rsidR="00171209" w:rsidRDefault="001712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74"/>
      <w:gridCol w:w="4076"/>
      <w:gridCol w:w="3134"/>
    </w:tblGrid>
    <w:tr w:rsidR="00171209" w14:paraId="77EC5470" w14:textId="77777777" w:rsidTr="00710137">
      <w:tc>
        <w:tcPr>
          <w:tcW w:w="3910" w:type="dxa"/>
        </w:tcPr>
        <w:p w14:paraId="34360F3B" w14:textId="649334B4" w:rsidR="00171209" w:rsidRDefault="00D2595A" w:rsidP="006A7DF8">
          <w:pPr>
            <w:pStyle w:val="BodyText"/>
            <w:rPr>
              <w:sz w:val="20"/>
            </w:rPr>
          </w:pPr>
          <w:r>
            <w:rPr>
              <w:b/>
              <w:bCs/>
              <w:noProof/>
              <w:lang w:val="es-US"/>
            </w:rPr>
            <w:drawing>
              <wp:anchor distT="0" distB="0" distL="0" distR="0" simplePos="0" relativeHeight="251658240" behindDoc="0" locked="0" layoutInCell="1" allowOverlap="1" wp14:anchorId="235C615D" wp14:editId="46C4BE91">
                <wp:simplePos x="0" y="0"/>
                <wp:positionH relativeFrom="page">
                  <wp:posOffset>-194309</wp:posOffset>
                </wp:positionH>
                <wp:positionV relativeFrom="paragraph">
                  <wp:posOffset>-317500</wp:posOffset>
                </wp:positionV>
                <wp:extent cx="3790950" cy="1295400"/>
                <wp:effectExtent l="0" t="0" r="0" b="0"/>
                <wp:wrapNone/>
                <wp:docPr id="790888388" name="Imag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91284" cy="12955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100" w:type="dxa"/>
        </w:tcPr>
        <w:p w14:paraId="18F32C84" w14:textId="77777777" w:rsidR="00171209" w:rsidRPr="00EA65A0" w:rsidRDefault="00171209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964DCA">
            <w:rPr>
              <w:b/>
              <w:bCs/>
              <w:sz w:val="18"/>
              <w:szCs w:val="18"/>
            </w:rPr>
            <w:t>Jared DeMarinis</w:t>
          </w:r>
        </w:p>
        <w:p w14:paraId="43FF94E0" w14:textId="77777777" w:rsidR="00171209" w:rsidRPr="00EA65A0" w:rsidRDefault="00171209" w:rsidP="006A7DF8">
          <w:pPr>
            <w:pStyle w:val="BodyText"/>
            <w:jc w:val="right"/>
            <w:rPr>
              <w:sz w:val="18"/>
              <w:szCs w:val="18"/>
            </w:rPr>
          </w:pPr>
          <w:r w:rsidRPr="00964DCA">
            <w:rPr>
              <w:sz w:val="18"/>
              <w:szCs w:val="18"/>
            </w:rPr>
            <w:t>Administrador estatal</w:t>
          </w:r>
        </w:p>
        <w:p w14:paraId="3EFF35CF" w14:textId="77777777" w:rsidR="00171209" w:rsidRPr="00EA65A0" w:rsidRDefault="00171209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5FC01745" w14:textId="77777777" w:rsidR="00171209" w:rsidRPr="00EA65A0" w:rsidRDefault="00171209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964DCA">
            <w:rPr>
              <w:b/>
              <w:bCs/>
              <w:sz w:val="18"/>
              <w:szCs w:val="18"/>
            </w:rPr>
            <w:t>Katherine Berry</w:t>
          </w:r>
        </w:p>
        <w:p w14:paraId="6749A06F" w14:textId="77777777" w:rsidR="00171209" w:rsidRDefault="00171209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150" w:type="dxa"/>
        </w:tcPr>
        <w:p w14:paraId="25500F23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964DCA">
            <w:rPr>
              <w:b/>
              <w:bCs/>
              <w:sz w:val="18"/>
              <w:szCs w:val="18"/>
            </w:rPr>
            <w:t>Michael Summers</w:t>
          </w:r>
          <w:r w:rsidRPr="00964DCA">
            <w:rPr>
              <w:sz w:val="18"/>
              <w:szCs w:val="18"/>
            </w:rPr>
            <w:t>, Presidente</w:t>
          </w:r>
        </w:p>
        <w:p w14:paraId="0B617E38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964DCA">
            <w:rPr>
              <w:b/>
              <w:bCs/>
              <w:sz w:val="18"/>
              <w:szCs w:val="18"/>
            </w:rPr>
            <w:t xml:space="preserve">Jim Shalleck, </w:t>
          </w:r>
          <w:r w:rsidRPr="00964DCA">
            <w:rPr>
              <w:sz w:val="18"/>
              <w:szCs w:val="18"/>
            </w:rPr>
            <w:t>Vicepresidente</w:t>
          </w:r>
        </w:p>
        <w:p w14:paraId="3633EF47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964DCA">
            <w:rPr>
              <w:b/>
              <w:bCs/>
              <w:sz w:val="18"/>
              <w:szCs w:val="18"/>
            </w:rPr>
            <w:t>Diane Butler</w:t>
          </w:r>
        </w:p>
        <w:p w14:paraId="4F6BDC39" w14:textId="016F54D5" w:rsidR="00171209" w:rsidRPr="00471B09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  <w:r w:rsidRPr="00964DCA">
            <w:rPr>
              <w:b/>
              <w:bCs/>
              <w:sz w:val="18"/>
              <w:szCs w:val="18"/>
            </w:rPr>
            <w:t>Victoria Jackson-Stanley</w:t>
          </w:r>
          <w:r w:rsidRPr="00964DCA">
            <w:rPr>
              <w:sz w:val="18"/>
              <w:szCs w:val="18"/>
            </w:rPr>
            <w:br/>
          </w:r>
          <w:r w:rsidRPr="00964DCA">
            <w:rPr>
              <w:b/>
              <w:bCs/>
              <w:sz w:val="18"/>
              <w:szCs w:val="18"/>
            </w:rPr>
            <w:t>Eric Bryant</w:t>
          </w:r>
        </w:p>
      </w:tc>
    </w:tr>
  </w:tbl>
  <w:p w14:paraId="407055CE" w14:textId="0E40BCAF" w:rsidR="00171209" w:rsidRDefault="001712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6A8E5" w14:textId="77777777" w:rsidR="00CB3301" w:rsidRPr="00964DCA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Línea de Asunto</w:t>
    </w:r>
  </w:p>
  <w:p w14:paraId="29C0B9D4" w14:textId="17928CB5" w:rsidR="00CB3301" w:rsidRPr="00964DCA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Fecha</w:t>
    </w:r>
  </w:p>
  <w:p w14:paraId="61A5C744" w14:textId="24F4F621" w:rsidR="00CB3301" w:rsidRPr="00C96DED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Page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PAGE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 of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NUMPAGES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</w:p>
  <w:p w14:paraId="6BBDB4A9" w14:textId="77777777" w:rsidR="00CB3301" w:rsidRDefault="00CB330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03"/>
      <w:gridCol w:w="4220"/>
      <w:gridCol w:w="2897"/>
    </w:tblGrid>
    <w:tr w:rsidR="00CB3301" w14:paraId="6D5F7A28" w14:textId="77777777" w:rsidTr="002B2AA5">
      <w:tc>
        <w:tcPr>
          <w:tcW w:w="3910" w:type="dxa"/>
        </w:tcPr>
        <w:p w14:paraId="6491E8C2" w14:textId="77777777" w:rsidR="00CB3301" w:rsidRDefault="00CB3301" w:rsidP="006A7DF8">
          <w:pPr>
            <w:pStyle w:val="BodyText"/>
            <w:rPr>
              <w:sz w:val="20"/>
            </w:rPr>
          </w:pPr>
        </w:p>
      </w:tc>
      <w:tc>
        <w:tcPr>
          <w:tcW w:w="4545" w:type="dxa"/>
        </w:tcPr>
        <w:p w14:paraId="2FDA5FF5" w14:textId="77777777" w:rsidR="00CB3301" w:rsidRPr="00EA65A0" w:rsidRDefault="00CB3301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964DCA">
            <w:rPr>
              <w:b/>
              <w:bCs/>
              <w:sz w:val="18"/>
              <w:szCs w:val="18"/>
            </w:rPr>
            <w:t>Jared DeMarinis</w:t>
          </w:r>
        </w:p>
        <w:p w14:paraId="14CFE858" w14:textId="06DCC5D2" w:rsidR="00CB3301" w:rsidRPr="00EA65A0" w:rsidRDefault="00CB3301" w:rsidP="006A7DF8">
          <w:pPr>
            <w:pStyle w:val="BodyText"/>
            <w:jc w:val="right"/>
            <w:rPr>
              <w:sz w:val="18"/>
              <w:szCs w:val="18"/>
            </w:rPr>
          </w:pPr>
          <w:r w:rsidRPr="00964DCA">
            <w:rPr>
              <w:sz w:val="18"/>
              <w:szCs w:val="18"/>
            </w:rPr>
            <w:t>Administrador estatal</w:t>
          </w:r>
        </w:p>
        <w:p w14:paraId="7B5A7219" w14:textId="77777777" w:rsidR="00CB3301" w:rsidRPr="00EA65A0" w:rsidRDefault="00CB3301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07112F32" w14:textId="77777777" w:rsidR="00CB3301" w:rsidRPr="00EA65A0" w:rsidRDefault="00CB3301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964DCA">
            <w:rPr>
              <w:b/>
              <w:bCs/>
              <w:sz w:val="18"/>
              <w:szCs w:val="18"/>
            </w:rPr>
            <w:t>Katherine Berry</w:t>
          </w:r>
        </w:p>
        <w:p w14:paraId="3EEABE10" w14:textId="77777777" w:rsidR="00CB3301" w:rsidRDefault="00CB3301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065" w:type="dxa"/>
        </w:tcPr>
        <w:p w14:paraId="4E8A4D38" w14:textId="77777777" w:rsidR="00CB3301" w:rsidRPr="00EA65A0" w:rsidRDefault="00CB3301" w:rsidP="002B2AA5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Michael Summers</w:t>
          </w:r>
          <w:r>
            <w:rPr>
              <w:sz w:val="18"/>
              <w:szCs w:val="18"/>
              <w:lang w:val="es-US"/>
            </w:rPr>
            <w:t>, Presidente</w:t>
          </w:r>
        </w:p>
        <w:p w14:paraId="52324EF3" w14:textId="0DCC39BF" w:rsidR="00CB3301" w:rsidRDefault="00CB3301" w:rsidP="00F31943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sz w:val="18"/>
              <w:szCs w:val="18"/>
              <w:lang w:val="es-US"/>
            </w:rPr>
            <w:t>Vacante, Vicepresidente</w:t>
          </w:r>
        </w:p>
        <w:p w14:paraId="777886A2" w14:textId="77777777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Yaakov “Jake” Weissmann</w:t>
          </w:r>
        </w:p>
        <w:p w14:paraId="3E4055A8" w14:textId="1486928A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Diane Butler</w:t>
          </w:r>
        </w:p>
        <w:p w14:paraId="09B06F82" w14:textId="79146BAC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Victoria Jackson-Stanley</w:t>
          </w:r>
        </w:p>
        <w:p w14:paraId="2F12554F" w14:textId="6ED00AEF" w:rsidR="00CB3301" w:rsidRPr="00471B09" w:rsidRDefault="00CB3301" w:rsidP="00B20C73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</w:p>
      </w:tc>
    </w:tr>
  </w:tbl>
  <w:p w14:paraId="3B5C3453" w14:textId="48E0924A" w:rsidR="00CB3301" w:rsidRDefault="00CB3301">
    <w:pPr>
      <w:pStyle w:val="Header"/>
    </w:pPr>
    <w:r>
      <w:rPr>
        <w:b/>
        <w:bCs/>
        <w:noProof/>
        <w:lang w:val="es-US"/>
      </w:rPr>
      <w:drawing>
        <wp:anchor distT="0" distB="0" distL="0" distR="0" simplePos="0" relativeHeight="251659264" behindDoc="0" locked="0" layoutInCell="1" allowOverlap="1" wp14:anchorId="38D5B8A9" wp14:editId="3DA2B816">
          <wp:simplePos x="0" y="0"/>
          <wp:positionH relativeFrom="page">
            <wp:posOffset>22225</wp:posOffset>
          </wp:positionH>
          <wp:positionV relativeFrom="paragraph">
            <wp:posOffset>-1282065</wp:posOffset>
          </wp:positionV>
          <wp:extent cx="3896065" cy="1381125"/>
          <wp:effectExtent l="0" t="0" r="0" b="0"/>
          <wp:wrapNone/>
          <wp:docPr id="1834791208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96065" cy="1381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250" w:type="dxa"/>
      <w:tblInd w:w="-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0"/>
      <w:gridCol w:w="3870"/>
      <w:gridCol w:w="3420"/>
    </w:tblGrid>
    <w:tr w:rsidR="00C83AA7" w14:paraId="3CCB2C76" w14:textId="77777777" w:rsidTr="00507351">
      <w:tc>
        <w:tcPr>
          <w:tcW w:w="3960" w:type="dxa"/>
        </w:tcPr>
        <w:p w14:paraId="4EFDD04E" w14:textId="2C8440BB" w:rsidR="00C83AA7" w:rsidRDefault="00C83AA7" w:rsidP="00507351">
          <w:pPr>
            <w:pStyle w:val="BodyText"/>
            <w:ind w:left="340"/>
            <w:rPr>
              <w:sz w:val="20"/>
            </w:rPr>
          </w:pPr>
          <w:r>
            <w:rPr>
              <w:b/>
              <w:bCs/>
              <w:noProof/>
              <w:lang w:val="es-US"/>
            </w:rPr>
            <w:drawing>
              <wp:anchor distT="0" distB="0" distL="0" distR="0" simplePos="0" relativeHeight="251655168" behindDoc="0" locked="0" layoutInCell="1" allowOverlap="1" wp14:anchorId="59758528" wp14:editId="39D2C355">
                <wp:simplePos x="0" y="0"/>
                <wp:positionH relativeFrom="page">
                  <wp:posOffset>-194309</wp:posOffset>
                </wp:positionH>
                <wp:positionV relativeFrom="paragraph">
                  <wp:posOffset>-317500</wp:posOffset>
                </wp:positionV>
                <wp:extent cx="3790950" cy="1295400"/>
                <wp:effectExtent l="0" t="0" r="0" b="0"/>
                <wp:wrapNone/>
                <wp:docPr id="852559556" name="Imag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90950" cy="1295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870" w:type="dxa"/>
        </w:tcPr>
        <w:p w14:paraId="7A2D2AE1" w14:textId="77777777" w:rsidR="00C83AA7" w:rsidRPr="00EA65A0" w:rsidRDefault="00C83AA7" w:rsidP="00C83AA7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270FCA">
            <w:rPr>
              <w:b/>
              <w:bCs/>
              <w:sz w:val="18"/>
              <w:szCs w:val="18"/>
            </w:rPr>
            <w:t>Jared DeMarinis</w:t>
          </w:r>
        </w:p>
        <w:p w14:paraId="31D3052E" w14:textId="77777777" w:rsidR="00C83AA7" w:rsidRPr="00EA65A0" w:rsidRDefault="00C83AA7" w:rsidP="00C83AA7">
          <w:pPr>
            <w:pStyle w:val="BodyText"/>
            <w:jc w:val="right"/>
            <w:rPr>
              <w:sz w:val="18"/>
              <w:szCs w:val="18"/>
            </w:rPr>
          </w:pPr>
          <w:r w:rsidRPr="00270FCA">
            <w:rPr>
              <w:sz w:val="18"/>
              <w:szCs w:val="18"/>
            </w:rPr>
            <w:t>Administrador estatal</w:t>
          </w:r>
        </w:p>
        <w:p w14:paraId="077A90E7" w14:textId="77777777" w:rsidR="00C83AA7" w:rsidRPr="00EA65A0" w:rsidRDefault="00C83AA7" w:rsidP="00C83AA7">
          <w:pPr>
            <w:pStyle w:val="BodyText"/>
            <w:jc w:val="right"/>
            <w:rPr>
              <w:sz w:val="18"/>
              <w:szCs w:val="18"/>
            </w:rPr>
          </w:pPr>
        </w:p>
        <w:p w14:paraId="0415A392" w14:textId="77777777" w:rsidR="00C83AA7" w:rsidRPr="00EA65A0" w:rsidRDefault="00C83AA7" w:rsidP="00C83AA7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270FCA">
            <w:rPr>
              <w:b/>
              <w:bCs/>
              <w:sz w:val="18"/>
              <w:szCs w:val="18"/>
            </w:rPr>
            <w:t>Katherine Berry</w:t>
          </w:r>
        </w:p>
        <w:p w14:paraId="4D30CD9D" w14:textId="77777777" w:rsidR="00C83AA7" w:rsidRDefault="00C83AA7" w:rsidP="00C83AA7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420" w:type="dxa"/>
        </w:tcPr>
        <w:p w14:paraId="644CD500" w14:textId="77777777" w:rsidR="00C83AA7" w:rsidRPr="00EA65A0" w:rsidRDefault="00C83AA7" w:rsidP="00C83AA7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270FCA">
            <w:rPr>
              <w:b/>
              <w:bCs/>
              <w:sz w:val="18"/>
              <w:szCs w:val="18"/>
            </w:rPr>
            <w:t>Michael Summers</w:t>
          </w:r>
          <w:r w:rsidRPr="00270FCA">
            <w:rPr>
              <w:sz w:val="18"/>
              <w:szCs w:val="18"/>
            </w:rPr>
            <w:t>, Presidente</w:t>
          </w:r>
        </w:p>
        <w:p w14:paraId="72946073" w14:textId="6E63E5CC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270FCA">
            <w:rPr>
              <w:b/>
              <w:bCs/>
              <w:sz w:val="18"/>
              <w:szCs w:val="18"/>
            </w:rPr>
            <w:t xml:space="preserve">Jim Shalleck, </w:t>
          </w:r>
          <w:r w:rsidRPr="00270FCA">
            <w:rPr>
              <w:sz w:val="18"/>
              <w:szCs w:val="18"/>
            </w:rPr>
            <w:t>Vicepresidente</w:t>
          </w:r>
        </w:p>
        <w:p w14:paraId="41451ADB" w14:textId="77777777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270FCA">
            <w:rPr>
              <w:b/>
              <w:bCs/>
              <w:sz w:val="18"/>
              <w:szCs w:val="18"/>
            </w:rPr>
            <w:t>Yaakov “Jake” Weissmann</w:t>
          </w:r>
        </w:p>
        <w:p w14:paraId="13241FCC" w14:textId="77777777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270FCA">
            <w:rPr>
              <w:b/>
              <w:bCs/>
              <w:sz w:val="18"/>
              <w:szCs w:val="18"/>
            </w:rPr>
            <w:t>Diane Butler</w:t>
          </w:r>
        </w:p>
        <w:p w14:paraId="6BE49F96" w14:textId="77777777" w:rsidR="00C83AA7" w:rsidRPr="00471B09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  <w:r w:rsidRPr="00270FCA">
            <w:rPr>
              <w:b/>
              <w:bCs/>
              <w:sz w:val="18"/>
              <w:szCs w:val="18"/>
            </w:rPr>
            <w:t>Victoria Jackson-Stanley</w:t>
          </w:r>
        </w:p>
      </w:tc>
    </w:tr>
  </w:tbl>
  <w:p w14:paraId="16022900" w14:textId="5B001075" w:rsidR="00D1745A" w:rsidRDefault="00D1745A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32"/>
      <w:gridCol w:w="4162"/>
      <w:gridCol w:w="2846"/>
    </w:tblGrid>
    <w:tr w:rsidR="006A7DF8" w14:paraId="1FD07DFB" w14:textId="77777777" w:rsidTr="002B2AA5">
      <w:tc>
        <w:tcPr>
          <w:tcW w:w="3910" w:type="dxa"/>
        </w:tcPr>
        <w:p w14:paraId="47467F15" w14:textId="77777777" w:rsidR="006A7DF8" w:rsidRDefault="006A7DF8" w:rsidP="006A7DF8">
          <w:pPr>
            <w:pStyle w:val="BodyText"/>
            <w:rPr>
              <w:sz w:val="20"/>
            </w:rPr>
          </w:pPr>
        </w:p>
      </w:tc>
      <w:tc>
        <w:tcPr>
          <w:tcW w:w="4545" w:type="dxa"/>
        </w:tcPr>
        <w:p w14:paraId="768618A6" w14:textId="77777777" w:rsidR="006A7DF8" w:rsidRPr="00EA65A0" w:rsidRDefault="006A7DF8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270FCA">
            <w:rPr>
              <w:b/>
              <w:bCs/>
              <w:sz w:val="18"/>
              <w:szCs w:val="18"/>
            </w:rPr>
            <w:t>Jared DeMarinis</w:t>
          </w:r>
        </w:p>
        <w:p w14:paraId="116C9836" w14:textId="77777777" w:rsidR="006A7DF8" w:rsidRPr="00EA65A0" w:rsidRDefault="006A7DF8" w:rsidP="006A7DF8">
          <w:pPr>
            <w:pStyle w:val="BodyText"/>
            <w:jc w:val="right"/>
            <w:rPr>
              <w:sz w:val="18"/>
              <w:szCs w:val="18"/>
            </w:rPr>
          </w:pPr>
          <w:r w:rsidRPr="00270FCA">
            <w:rPr>
              <w:sz w:val="18"/>
              <w:szCs w:val="18"/>
            </w:rPr>
            <w:t>Administrador estatal</w:t>
          </w:r>
        </w:p>
        <w:p w14:paraId="0E18057E" w14:textId="77777777" w:rsidR="006A7DF8" w:rsidRPr="00EA65A0" w:rsidRDefault="006A7DF8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4A977D40" w14:textId="77777777" w:rsidR="006A7DF8" w:rsidRPr="00EA65A0" w:rsidRDefault="006A7DF8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270FCA">
            <w:rPr>
              <w:b/>
              <w:bCs/>
              <w:sz w:val="18"/>
              <w:szCs w:val="18"/>
            </w:rPr>
            <w:t>Katherine Berry</w:t>
          </w:r>
        </w:p>
        <w:p w14:paraId="30ACEF38" w14:textId="77777777" w:rsidR="006A7DF8" w:rsidRDefault="006A7DF8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065" w:type="dxa"/>
        </w:tcPr>
        <w:p w14:paraId="7562118E" w14:textId="77777777" w:rsidR="006A7DF8" w:rsidRPr="00EA65A0" w:rsidRDefault="006A7DF8" w:rsidP="002B2AA5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270FCA">
            <w:rPr>
              <w:b/>
              <w:bCs/>
              <w:sz w:val="18"/>
              <w:szCs w:val="18"/>
            </w:rPr>
            <w:t>Michael Summers</w:t>
          </w:r>
          <w:r w:rsidRPr="00270FCA">
            <w:rPr>
              <w:sz w:val="18"/>
              <w:szCs w:val="18"/>
            </w:rPr>
            <w:t>, Presidente</w:t>
          </w:r>
        </w:p>
        <w:p w14:paraId="4E486919" w14:textId="77777777" w:rsidR="006A7DF8" w:rsidRDefault="006A7DF8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270FCA">
            <w:rPr>
              <w:b/>
              <w:bCs/>
              <w:sz w:val="18"/>
              <w:szCs w:val="18"/>
            </w:rPr>
            <w:t>Yaakov “Jake” Weissmann</w:t>
          </w:r>
        </w:p>
        <w:p w14:paraId="4AF4CF4E" w14:textId="77777777" w:rsidR="00CB510D" w:rsidRDefault="00471B09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270FCA">
            <w:rPr>
              <w:b/>
              <w:bCs/>
              <w:sz w:val="18"/>
              <w:szCs w:val="18"/>
            </w:rPr>
            <w:t>Diane Butler</w:t>
          </w:r>
        </w:p>
        <w:p w14:paraId="2CC1BA67" w14:textId="77777777" w:rsidR="00471B09" w:rsidRDefault="00CB510D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270FCA">
            <w:rPr>
              <w:b/>
              <w:bCs/>
              <w:sz w:val="18"/>
              <w:szCs w:val="18"/>
            </w:rPr>
            <w:t>Jim Shalleck</w:t>
          </w:r>
        </w:p>
        <w:p w14:paraId="1F18DDCF" w14:textId="77777777" w:rsidR="00CB510D" w:rsidRDefault="00CB510D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270FCA">
            <w:rPr>
              <w:b/>
              <w:bCs/>
              <w:sz w:val="18"/>
              <w:szCs w:val="18"/>
            </w:rPr>
            <w:t>Victoria Jackson-Stanley</w:t>
          </w:r>
        </w:p>
        <w:p w14:paraId="18020041" w14:textId="77777777" w:rsidR="00CB510D" w:rsidRPr="00471B09" w:rsidRDefault="00CB510D" w:rsidP="00B20C73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</w:p>
      </w:tc>
    </w:tr>
  </w:tbl>
  <w:p w14:paraId="1C7DBAC9" w14:textId="77777777" w:rsidR="00D1745A" w:rsidRDefault="00B20C73">
    <w:pPr>
      <w:pStyle w:val="Header"/>
    </w:pPr>
    <w:r>
      <w:rPr>
        <w:b/>
        <w:bCs/>
        <w:noProof/>
        <w:lang w:val="es-US"/>
      </w:rPr>
      <w:drawing>
        <wp:anchor distT="0" distB="0" distL="0" distR="0" simplePos="0" relativeHeight="251657216" behindDoc="0" locked="0" layoutInCell="1" allowOverlap="1" wp14:anchorId="530EEBC3" wp14:editId="659C70DD">
          <wp:simplePos x="0" y="0"/>
          <wp:positionH relativeFrom="page">
            <wp:posOffset>22225</wp:posOffset>
          </wp:positionH>
          <wp:positionV relativeFrom="paragraph">
            <wp:posOffset>-1282065</wp:posOffset>
          </wp:positionV>
          <wp:extent cx="3896065" cy="1381125"/>
          <wp:effectExtent l="0" t="0" r="0" b="0"/>
          <wp:wrapNone/>
          <wp:docPr id="488384319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96065" cy="1381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50578"/>
    <w:multiLevelType w:val="hybridMultilevel"/>
    <w:tmpl w:val="EBC69B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3C608A"/>
    <w:multiLevelType w:val="hybridMultilevel"/>
    <w:tmpl w:val="B2D882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726678817">
    <w:abstractNumId w:val="1"/>
  </w:num>
  <w:num w:numId="2" w16cid:durableId="15783969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MDE3NbYwNDK2MDJU0lEKTi0uzszPAykwsqgFAONqFqItAAAA"/>
  </w:docVars>
  <w:rsids>
    <w:rsidRoot w:val="00DC69DF"/>
    <w:rsid w:val="00011CE7"/>
    <w:rsid w:val="00020598"/>
    <w:rsid w:val="0002098E"/>
    <w:rsid w:val="00022B63"/>
    <w:rsid w:val="00026A62"/>
    <w:rsid w:val="000370AE"/>
    <w:rsid w:val="000446C3"/>
    <w:rsid w:val="0005403D"/>
    <w:rsid w:val="00060FF7"/>
    <w:rsid w:val="000909A5"/>
    <w:rsid w:val="00095DAC"/>
    <w:rsid w:val="000A6A3B"/>
    <w:rsid w:val="000B0187"/>
    <w:rsid w:val="000B52B2"/>
    <w:rsid w:val="000C30B9"/>
    <w:rsid w:val="000C4504"/>
    <w:rsid w:val="000F1251"/>
    <w:rsid w:val="001036C4"/>
    <w:rsid w:val="00104BC3"/>
    <w:rsid w:val="00106642"/>
    <w:rsid w:val="00121081"/>
    <w:rsid w:val="00130F45"/>
    <w:rsid w:val="0013718C"/>
    <w:rsid w:val="00154F2E"/>
    <w:rsid w:val="00155264"/>
    <w:rsid w:val="00171209"/>
    <w:rsid w:val="00171D28"/>
    <w:rsid w:val="00186A25"/>
    <w:rsid w:val="00191437"/>
    <w:rsid w:val="00197F9D"/>
    <w:rsid w:val="001A00E4"/>
    <w:rsid w:val="001B5A77"/>
    <w:rsid w:val="001C4FBA"/>
    <w:rsid w:val="001E6002"/>
    <w:rsid w:val="001F186E"/>
    <w:rsid w:val="0020361E"/>
    <w:rsid w:val="00206EE0"/>
    <w:rsid w:val="00211C7E"/>
    <w:rsid w:val="002212CC"/>
    <w:rsid w:val="0024724A"/>
    <w:rsid w:val="00270FCA"/>
    <w:rsid w:val="00273D2B"/>
    <w:rsid w:val="00282366"/>
    <w:rsid w:val="00287716"/>
    <w:rsid w:val="00293AF3"/>
    <w:rsid w:val="002A038E"/>
    <w:rsid w:val="002A1789"/>
    <w:rsid w:val="002B2AA5"/>
    <w:rsid w:val="002B6EB1"/>
    <w:rsid w:val="002C08FD"/>
    <w:rsid w:val="002C6DF0"/>
    <w:rsid w:val="002E12B5"/>
    <w:rsid w:val="002E46A4"/>
    <w:rsid w:val="00310D97"/>
    <w:rsid w:val="00335873"/>
    <w:rsid w:val="00335BAF"/>
    <w:rsid w:val="00344BB9"/>
    <w:rsid w:val="00346AD9"/>
    <w:rsid w:val="00347840"/>
    <w:rsid w:val="00353985"/>
    <w:rsid w:val="00362B8A"/>
    <w:rsid w:val="00371A1A"/>
    <w:rsid w:val="00387964"/>
    <w:rsid w:val="00390751"/>
    <w:rsid w:val="00396C93"/>
    <w:rsid w:val="003A3E1F"/>
    <w:rsid w:val="003A4F2B"/>
    <w:rsid w:val="003C3F07"/>
    <w:rsid w:val="003C6629"/>
    <w:rsid w:val="003D378D"/>
    <w:rsid w:val="003D4BF9"/>
    <w:rsid w:val="003D7476"/>
    <w:rsid w:val="003E5360"/>
    <w:rsid w:val="003E7445"/>
    <w:rsid w:val="00405BF2"/>
    <w:rsid w:val="00422C02"/>
    <w:rsid w:val="00426EB5"/>
    <w:rsid w:val="00434F83"/>
    <w:rsid w:val="00471B09"/>
    <w:rsid w:val="004728D2"/>
    <w:rsid w:val="00472AE3"/>
    <w:rsid w:val="0047657F"/>
    <w:rsid w:val="00483AD1"/>
    <w:rsid w:val="00490729"/>
    <w:rsid w:val="004B5621"/>
    <w:rsid w:val="004C1408"/>
    <w:rsid w:val="004C2884"/>
    <w:rsid w:val="004C6D06"/>
    <w:rsid w:val="004D2FB4"/>
    <w:rsid w:val="004E152B"/>
    <w:rsid w:val="004F1A7E"/>
    <w:rsid w:val="004F502A"/>
    <w:rsid w:val="00501BB2"/>
    <w:rsid w:val="00507351"/>
    <w:rsid w:val="0053661B"/>
    <w:rsid w:val="00542FA6"/>
    <w:rsid w:val="005503CD"/>
    <w:rsid w:val="00557772"/>
    <w:rsid w:val="0056052F"/>
    <w:rsid w:val="00560C33"/>
    <w:rsid w:val="005673DF"/>
    <w:rsid w:val="005834C8"/>
    <w:rsid w:val="00597B30"/>
    <w:rsid w:val="005A38C0"/>
    <w:rsid w:val="005A47EF"/>
    <w:rsid w:val="005A53D7"/>
    <w:rsid w:val="005B009C"/>
    <w:rsid w:val="005B505F"/>
    <w:rsid w:val="005B7983"/>
    <w:rsid w:val="005C3214"/>
    <w:rsid w:val="005C771E"/>
    <w:rsid w:val="005E233E"/>
    <w:rsid w:val="005E59D3"/>
    <w:rsid w:val="005F0A90"/>
    <w:rsid w:val="005F677C"/>
    <w:rsid w:val="00600643"/>
    <w:rsid w:val="00603F9F"/>
    <w:rsid w:val="00605219"/>
    <w:rsid w:val="00606626"/>
    <w:rsid w:val="0060709D"/>
    <w:rsid w:val="0060757C"/>
    <w:rsid w:val="00610DF2"/>
    <w:rsid w:val="00613DD8"/>
    <w:rsid w:val="00621222"/>
    <w:rsid w:val="00623CE7"/>
    <w:rsid w:val="006261FA"/>
    <w:rsid w:val="0063263F"/>
    <w:rsid w:val="006558FC"/>
    <w:rsid w:val="0066154C"/>
    <w:rsid w:val="006670A4"/>
    <w:rsid w:val="006831C1"/>
    <w:rsid w:val="00685B03"/>
    <w:rsid w:val="0068709D"/>
    <w:rsid w:val="00691B94"/>
    <w:rsid w:val="00694573"/>
    <w:rsid w:val="006A7DF8"/>
    <w:rsid w:val="006B679B"/>
    <w:rsid w:val="006C7F09"/>
    <w:rsid w:val="006D3513"/>
    <w:rsid w:val="006E2D83"/>
    <w:rsid w:val="00710137"/>
    <w:rsid w:val="00711BE1"/>
    <w:rsid w:val="00712989"/>
    <w:rsid w:val="00717E41"/>
    <w:rsid w:val="00721A1C"/>
    <w:rsid w:val="0072501E"/>
    <w:rsid w:val="007250EE"/>
    <w:rsid w:val="007343FC"/>
    <w:rsid w:val="007620A8"/>
    <w:rsid w:val="00774364"/>
    <w:rsid w:val="00790A21"/>
    <w:rsid w:val="007A52EB"/>
    <w:rsid w:val="007B52E6"/>
    <w:rsid w:val="007B780C"/>
    <w:rsid w:val="007D624B"/>
    <w:rsid w:val="007F5B51"/>
    <w:rsid w:val="007F7786"/>
    <w:rsid w:val="00805F1E"/>
    <w:rsid w:val="00825E30"/>
    <w:rsid w:val="0083629E"/>
    <w:rsid w:val="00852FC1"/>
    <w:rsid w:val="00866480"/>
    <w:rsid w:val="0087409A"/>
    <w:rsid w:val="008827D9"/>
    <w:rsid w:val="00884EB8"/>
    <w:rsid w:val="008A44C5"/>
    <w:rsid w:val="008A7B83"/>
    <w:rsid w:val="008E5AEB"/>
    <w:rsid w:val="008F1E02"/>
    <w:rsid w:val="008F28E8"/>
    <w:rsid w:val="008F7050"/>
    <w:rsid w:val="00902F12"/>
    <w:rsid w:val="00903BC1"/>
    <w:rsid w:val="00910EDB"/>
    <w:rsid w:val="00911354"/>
    <w:rsid w:val="009451E6"/>
    <w:rsid w:val="009544BE"/>
    <w:rsid w:val="00964DCA"/>
    <w:rsid w:val="009C1FE2"/>
    <w:rsid w:val="009D77F7"/>
    <w:rsid w:val="009E74DE"/>
    <w:rsid w:val="009F048C"/>
    <w:rsid w:val="00A013A8"/>
    <w:rsid w:val="00A251ED"/>
    <w:rsid w:val="00A45959"/>
    <w:rsid w:val="00A54EFA"/>
    <w:rsid w:val="00A743F4"/>
    <w:rsid w:val="00AA51B8"/>
    <w:rsid w:val="00AB4DFC"/>
    <w:rsid w:val="00AC4B4C"/>
    <w:rsid w:val="00AC5A7A"/>
    <w:rsid w:val="00AE04F1"/>
    <w:rsid w:val="00AE7C88"/>
    <w:rsid w:val="00AF662F"/>
    <w:rsid w:val="00B0658A"/>
    <w:rsid w:val="00B06739"/>
    <w:rsid w:val="00B0756D"/>
    <w:rsid w:val="00B11DAA"/>
    <w:rsid w:val="00B122EE"/>
    <w:rsid w:val="00B20C73"/>
    <w:rsid w:val="00B27825"/>
    <w:rsid w:val="00B35C2B"/>
    <w:rsid w:val="00B378F0"/>
    <w:rsid w:val="00B44BFD"/>
    <w:rsid w:val="00B44E9C"/>
    <w:rsid w:val="00B7623D"/>
    <w:rsid w:val="00B94B96"/>
    <w:rsid w:val="00BB7406"/>
    <w:rsid w:val="00BD704F"/>
    <w:rsid w:val="00BF16BE"/>
    <w:rsid w:val="00BF4954"/>
    <w:rsid w:val="00C0575B"/>
    <w:rsid w:val="00C27C04"/>
    <w:rsid w:val="00C4529D"/>
    <w:rsid w:val="00C503F9"/>
    <w:rsid w:val="00C52DE7"/>
    <w:rsid w:val="00C539DF"/>
    <w:rsid w:val="00C74DCF"/>
    <w:rsid w:val="00C80D92"/>
    <w:rsid w:val="00C83AA7"/>
    <w:rsid w:val="00C85588"/>
    <w:rsid w:val="00C96DED"/>
    <w:rsid w:val="00CA2056"/>
    <w:rsid w:val="00CA2648"/>
    <w:rsid w:val="00CB3301"/>
    <w:rsid w:val="00CB510D"/>
    <w:rsid w:val="00CD72E0"/>
    <w:rsid w:val="00CE5068"/>
    <w:rsid w:val="00CF1B18"/>
    <w:rsid w:val="00CF3AA3"/>
    <w:rsid w:val="00CF5758"/>
    <w:rsid w:val="00CF6700"/>
    <w:rsid w:val="00D00AA6"/>
    <w:rsid w:val="00D06EAA"/>
    <w:rsid w:val="00D12769"/>
    <w:rsid w:val="00D1745A"/>
    <w:rsid w:val="00D2595A"/>
    <w:rsid w:val="00D43408"/>
    <w:rsid w:val="00D45A42"/>
    <w:rsid w:val="00D51E4E"/>
    <w:rsid w:val="00D86818"/>
    <w:rsid w:val="00D86FFF"/>
    <w:rsid w:val="00DB05BC"/>
    <w:rsid w:val="00DC5BCC"/>
    <w:rsid w:val="00DC69DF"/>
    <w:rsid w:val="00DE10B4"/>
    <w:rsid w:val="00DE258A"/>
    <w:rsid w:val="00DE5A65"/>
    <w:rsid w:val="00E35DE7"/>
    <w:rsid w:val="00E37F1E"/>
    <w:rsid w:val="00E42924"/>
    <w:rsid w:val="00E42E20"/>
    <w:rsid w:val="00E43967"/>
    <w:rsid w:val="00E44BD1"/>
    <w:rsid w:val="00E57F0E"/>
    <w:rsid w:val="00E7461E"/>
    <w:rsid w:val="00E82F2D"/>
    <w:rsid w:val="00E92590"/>
    <w:rsid w:val="00E92F98"/>
    <w:rsid w:val="00EA65A0"/>
    <w:rsid w:val="00EB1542"/>
    <w:rsid w:val="00EC1937"/>
    <w:rsid w:val="00EC21A5"/>
    <w:rsid w:val="00EE03D1"/>
    <w:rsid w:val="00F00141"/>
    <w:rsid w:val="00F04212"/>
    <w:rsid w:val="00F077F4"/>
    <w:rsid w:val="00F16763"/>
    <w:rsid w:val="00F43D04"/>
    <w:rsid w:val="00F51AF5"/>
    <w:rsid w:val="00F56822"/>
    <w:rsid w:val="00F62B59"/>
    <w:rsid w:val="00F63A5E"/>
    <w:rsid w:val="00F7155B"/>
    <w:rsid w:val="00F76877"/>
    <w:rsid w:val="00F81111"/>
    <w:rsid w:val="00F82548"/>
    <w:rsid w:val="00F84686"/>
    <w:rsid w:val="00F94D4A"/>
    <w:rsid w:val="00FB1D31"/>
    <w:rsid w:val="00FD5CEE"/>
    <w:rsid w:val="00FF0142"/>
    <w:rsid w:val="01086B83"/>
    <w:rsid w:val="0BCB4617"/>
    <w:rsid w:val="17EDE125"/>
    <w:rsid w:val="1E76FC96"/>
    <w:rsid w:val="1EEF49F7"/>
    <w:rsid w:val="1EFEA22D"/>
    <w:rsid w:val="20806ABE"/>
    <w:rsid w:val="25624A9B"/>
    <w:rsid w:val="40144299"/>
    <w:rsid w:val="48C94413"/>
    <w:rsid w:val="4B7AC31F"/>
    <w:rsid w:val="4DB0E4E4"/>
    <w:rsid w:val="518DDBEC"/>
    <w:rsid w:val="52678AF7"/>
    <w:rsid w:val="52B05129"/>
    <w:rsid w:val="553FF858"/>
    <w:rsid w:val="5D940387"/>
    <w:rsid w:val="64F5CFDD"/>
    <w:rsid w:val="653DCA3C"/>
    <w:rsid w:val="6732F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3E52B1"/>
  <w15:docId w15:val="{7B9CDDCA-BA7A-2840-97E2-916B95681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74" w:lineRule="exact"/>
    </w:pPr>
  </w:style>
  <w:style w:type="paragraph" w:styleId="Header">
    <w:name w:val="header"/>
    <w:basedOn w:val="Normal"/>
    <w:link w:val="HeaderChar"/>
    <w:uiPriority w:val="99"/>
    <w:unhideWhenUsed/>
    <w:rsid w:val="00D174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745A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D174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745A"/>
    <w:rPr>
      <w:rFonts w:ascii="Verdana" w:eastAsia="Verdana" w:hAnsi="Verdana" w:cs="Verdana"/>
    </w:rPr>
  </w:style>
  <w:style w:type="table" w:styleId="TableGrid">
    <w:name w:val="Table Grid"/>
    <w:basedOn w:val="TableNormal"/>
    <w:uiPriority w:val="39"/>
    <w:rsid w:val="00EA65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51E4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BD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B505F"/>
    <w:pPr>
      <w:widowControl/>
      <w:autoSpaceDE/>
      <w:autoSpaceDN/>
    </w:pPr>
    <w:rPr>
      <w:rFonts w:ascii="Verdana" w:eastAsia="Verdana" w:hAnsi="Verdana" w:cs="Verdana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Verdana" w:eastAsia="Verdana" w:hAnsi="Verdana" w:cs="Verdan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2501E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E5AEB"/>
    <w:pPr>
      <w:widowControl/>
      <w:autoSpaceDE/>
      <w:autoSpaceDN/>
      <w:spacing w:before="100" w:beforeAutospacing="1" w:after="100" w:afterAutospacing="1"/>
    </w:pPr>
    <w:rPr>
      <w:rFonts w:ascii="Aptos" w:eastAsiaTheme="minorHAnsi" w:hAnsi="Aptos" w:cs="Aptos"/>
      <w:sz w:val="24"/>
      <w:szCs w:val="24"/>
      <w:lang w:val="es-419" w:eastAsia="es-419"/>
    </w:rPr>
  </w:style>
  <w:style w:type="character" w:customStyle="1" w:styleId="il">
    <w:name w:val="il"/>
    <w:basedOn w:val="DefaultParagraphFont"/>
    <w:rsid w:val="00D43408"/>
  </w:style>
  <w:style w:type="character" w:styleId="Strong">
    <w:name w:val="Strong"/>
    <w:basedOn w:val="DefaultParagraphFont"/>
    <w:uiPriority w:val="22"/>
    <w:qFormat/>
    <w:rsid w:val="003E7445"/>
    <w:rPr>
      <w:b/>
      <w:bCs/>
    </w:rPr>
  </w:style>
  <w:style w:type="character" w:styleId="Emphasis">
    <w:name w:val="Emphasis"/>
    <w:basedOn w:val="DefaultParagraphFont"/>
    <w:uiPriority w:val="20"/>
    <w:qFormat/>
    <w:rsid w:val="003E7445"/>
    <w:rPr>
      <w:i/>
      <w:iCs/>
    </w:rPr>
  </w:style>
  <w:style w:type="paragraph" w:customStyle="1" w:styleId="xmsonormal">
    <w:name w:val="x_msonormal"/>
    <w:basedOn w:val="Normal"/>
    <w:rsid w:val="000909A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3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www.google.com/search?q=https://vote.md.gov/vote2026" TargetMode="External"/><Relationship Id="rId26" Type="http://schemas.openxmlformats.org/officeDocument/2006/relationships/hyperlink" Target="https://voterservices.elections.maryland.gov/VoterSearch" TargetMode="External"/><Relationship Id="rId21" Type="http://schemas.openxmlformats.org/officeDocument/2006/relationships/hyperlink" Target="https://www.google.com/search?q=https://vote.md.gov/vote2026" TargetMode="External"/><Relationship Id="rId34" Type="http://schemas.openxmlformats.org/officeDocument/2006/relationships/footer" Target="footer5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hyperlink" Target="https://elections.maryland.gov/voter_registration/documents/VRA-Spanish.pdf" TargetMode="External"/><Relationship Id="rId33" Type="http://schemas.openxmlformats.org/officeDocument/2006/relationships/header" Target="header5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hyperlink" Target="http://vote.md.gov/vote2026" TargetMode="External"/><Relationship Id="rId29" Type="http://schemas.openxmlformats.org/officeDocument/2006/relationships/hyperlink" Target="https://play.google.com/store/apps/details?id=com.sunrisescientific.gohvotemd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hyperlink" Target="https://elections.maryland.gov/voter_registration/documents/VRA-English.pdf" TargetMode="External"/><Relationship Id="rId32" Type="http://schemas.openxmlformats.org/officeDocument/2006/relationships/hyperlink" Target="mailto:morgan.rhoden@maryland.gov" TargetMode="External"/><Relationship Id="rId37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hyperlink" Target="https://voterservices.elections.maryland.gov/OnlineVoterRegistration/InstructionsStep1" TargetMode="External"/><Relationship Id="rId28" Type="http://schemas.openxmlformats.org/officeDocument/2006/relationships/hyperlink" Target="http://vote.md.gov/vote2026" TargetMode="External"/><Relationship Id="rId36" Type="http://schemas.openxmlformats.org/officeDocument/2006/relationships/footer" Target="footer6.xml"/><Relationship Id="rId10" Type="http://schemas.openxmlformats.org/officeDocument/2006/relationships/header" Target="header1.xml"/><Relationship Id="rId19" Type="http://schemas.openxmlformats.org/officeDocument/2006/relationships/hyperlink" Target="https://www.google.com/search?q=https://vote.md.gov/vote2026" TargetMode="External"/><Relationship Id="rId31" Type="http://schemas.openxmlformats.org/officeDocument/2006/relationships/hyperlink" Target="mailto:bmiller@kopublicaffairs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hyperlink" Target="https://www.google.com/search?q=https://vote.md.gov/vote2026" TargetMode="External"/><Relationship Id="rId27" Type="http://schemas.openxmlformats.org/officeDocument/2006/relationships/hyperlink" Target="https://elections.maryland.gov/voter_registration/#:~:text=The%20Registration%20Process" TargetMode="External"/><Relationship Id="rId30" Type="http://schemas.openxmlformats.org/officeDocument/2006/relationships/hyperlink" Target="https://apps.apple.com/us/app/go-vote-md/id6760629037" TargetMode="External"/><Relationship Id="rId35" Type="http://schemas.openxmlformats.org/officeDocument/2006/relationships/header" Target="header6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4f34743-c9a4-4d33-995b-681bdd99d505">
      <Terms xmlns="http://schemas.microsoft.com/office/infopath/2007/PartnerControls"/>
    </lcf76f155ced4ddcb4097134ff3c332f>
    <Date_x0020_and_x0020_Time xmlns="84f34743-c9a4-4d33-995b-681bdd99d505" xsi:nil="true"/>
    <Comments xmlns="84f34743-c9a4-4d33-995b-681bdd99d505" xsi:nil="true"/>
    <TaxCatchAll xmlns="1c92743a-4215-40c7-bd1b-5a00cfb8ab5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D14D2910C6BC40A9A8032C6E80DC76" ma:contentTypeVersion="21" ma:contentTypeDescription="Create a new document." ma:contentTypeScope="" ma:versionID="cd5bb67b29fd5dbfe9db85aaab080308">
  <xsd:schema xmlns:xsd="http://www.w3.org/2001/XMLSchema" xmlns:xs="http://www.w3.org/2001/XMLSchema" xmlns:p="http://schemas.microsoft.com/office/2006/metadata/properties" xmlns:ns2="1c92743a-4215-40c7-bd1b-5a00cfb8ab5a" xmlns:ns3="84f34743-c9a4-4d33-995b-681bdd99d505" targetNamespace="http://schemas.microsoft.com/office/2006/metadata/properties" ma:root="true" ma:fieldsID="7fcc5c9f81348ea780518f2e845386bf" ns2:_="" ns3:_="">
    <xsd:import namespace="1c92743a-4215-40c7-bd1b-5a00cfb8ab5a"/>
    <xsd:import namespace="84f34743-c9a4-4d33-995b-681bdd99d50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Date_x0020_and_x0020_Time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Comment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92743a-4215-40c7-bd1b-5a00cfb8ab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a721cb5-b6da-4a1b-933b-5adf679f780f}" ma:internalName="TaxCatchAll" ma:showField="CatchAllData" ma:web="1c92743a-4215-40c7-bd1b-5a00cfb8ab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34743-c9a4-4d33-995b-681bdd99d5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Date_x0020_and_x0020_Time" ma:index="16" nillable="true" ma:displayName="Date and Time" ma:format="DateOnly" ma:internalName="Date_x0020_and_x0020_Time">
      <xsd:simpleType>
        <xsd:restriction base="dms:DateTime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Comments" ma:index="22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a58e1f5c-0665-4e5d-93bb-4ca38494e8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6DCD5B-17A4-4598-AB83-710E9464BD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8DD693-9A00-4583-A67A-43DFBBBF850C}">
  <ds:schemaRefs>
    <ds:schemaRef ds:uri="http://schemas.microsoft.com/office/2006/metadata/properties"/>
    <ds:schemaRef ds:uri="http://schemas.microsoft.com/office/infopath/2007/PartnerControls"/>
    <ds:schemaRef ds:uri="84f34743-c9a4-4d33-995b-681bdd99d505"/>
    <ds:schemaRef ds:uri="1c92743a-4215-40c7-bd1b-5a00cfb8ab5a"/>
  </ds:schemaRefs>
</ds:datastoreItem>
</file>

<file path=customXml/itemProps3.xml><?xml version="1.0" encoding="utf-8"?>
<ds:datastoreItem xmlns:ds="http://schemas.openxmlformats.org/officeDocument/2006/customXml" ds:itemID="{13D2F43F-7509-4980-89D0-D77113F476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92743a-4215-40c7-bd1b-5a00cfb8ab5a"/>
    <ds:schemaRef ds:uri="84f34743-c9a4-4d33-995b-681bdd99d5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822</Words>
  <Characters>4210</Characters>
  <Application>Microsoft Office Word</Application>
  <DocSecurity>0</DocSecurity>
  <Lines>95</Lines>
  <Paragraphs>44</Paragraphs>
  <ScaleCrop>false</ScaleCrop>
  <Company/>
  <LinksUpToDate>false</LinksUpToDate>
  <CharactersWithSpaces>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BE Letterhead - NEW LOGO - March 4, 2024.docx</dc:title>
  <dc:creator>JDemarinis</dc:creator>
  <cp:lastModifiedBy>Milva Rausseo</cp:lastModifiedBy>
  <cp:revision>10</cp:revision>
  <cp:lastPrinted>2024-09-25T15:50:00Z</cp:lastPrinted>
  <dcterms:created xsi:type="dcterms:W3CDTF">2026-04-16T14:08:00Z</dcterms:created>
  <dcterms:modified xsi:type="dcterms:W3CDTF">2026-04-23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0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4-03-11T00:00:00Z</vt:filetime>
  </property>
  <property fmtid="{D5CDD505-2E9C-101B-9397-08002B2CF9AE}" pid="5" name="Producer">
    <vt:lpwstr>Acrobat Distiller 23.0 (Windows)</vt:lpwstr>
  </property>
  <property fmtid="{D5CDD505-2E9C-101B-9397-08002B2CF9AE}" pid="6" name="ContentTypeId">
    <vt:lpwstr>0x01010043D14D2910C6BC40A9A8032C6E80DC76</vt:lpwstr>
  </property>
  <property fmtid="{D5CDD505-2E9C-101B-9397-08002B2CF9AE}" pid="7" name="MediaServiceImageTags">
    <vt:lpwstr/>
  </property>
</Properties>
</file>